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1018"/>
        <w:gridCol w:w="58"/>
        <w:gridCol w:w="1076"/>
        <w:gridCol w:w="1076"/>
        <w:gridCol w:w="1076"/>
        <w:gridCol w:w="1076"/>
        <w:gridCol w:w="1076"/>
        <w:gridCol w:w="1076"/>
        <w:gridCol w:w="1076"/>
        <w:gridCol w:w="1232"/>
      </w:tblGrid>
      <w:tr w:rsidR="00D235C6" w14:paraId="5A30ED5D" w14:textId="77777777" w:rsidTr="00BA6052">
        <w:trPr>
          <w:trHeight w:val="559"/>
        </w:trPr>
        <w:tc>
          <w:tcPr>
            <w:tcW w:w="1075" w:type="dxa"/>
            <w:vAlign w:val="center"/>
          </w:tcPr>
          <w:p w14:paraId="04C2A47C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5 - 6</w:t>
            </w:r>
          </w:p>
        </w:tc>
        <w:tc>
          <w:tcPr>
            <w:tcW w:w="1018" w:type="dxa"/>
            <w:vAlign w:val="center"/>
          </w:tcPr>
          <w:p w14:paraId="3A2CCB11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4 - 5</w:t>
            </w:r>
          </w:p>
        </w:tc>
        <w:tc>
          <w:tcPr>
            <w:tcW w:w="1134" w:type="dxa"/>
            <w:gridSpan w:val="2"/>
            <w:vAlign w:val="center"/>
          </w:tcPr>
          <w:p w14:paraId="6377107C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3 - 4</w:t>
            </w:r>
          </w:p>
        </w:tc>
        <w:tc>
          <w:tcPr>
            <w:tcW w:w="1076" w:type="dxa"/>
            <w:vAlign w:val="center"/>
          </w:tcPr>
          <w:p w14:paraId="69C03F8F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2 - 3</w:t>
            </w:r>
          </w:p>
        </w:tc>
        <w:tc>
          <w:tcPr>
            <w:tcW w:w="1076" w:type="dxa"/>
            <w:vAlign w:val="center"/>
          </w:tcPr>
          <w:p w14:paraId="0F533AFA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 - 2</w:t>
            </w:r>
          </w:p>
        </w:tc>
        <w:tc>
          <w:tcPr>
            <w:tcW w:w="1076" w:type="dxa"/>
            <w:vAlign w:val="center"/>
          </w:tcPr>
          <w:p w14:paraId="070A3D20" w14:textId="77777777" w:rsidR="000B44EC" w:rsidRPr="00790D19" w:rsidRDefault="0093365C" w:rsidP="0093365C">
            <w:pPr>
              <w:bidi/>
              <w:jc w:val="center"/>
              <w:rPr>
                <w:sz w:val="20"/>
                <w:szCs w:val="20"/>
                <w:rtl/>
                <w:lang w:bidi="ar-IQ"/>
              </w:rPr>
            </w:pPr>
            <w:r w:rsidRPr="00790D19">
              <w:rPr>
                <w:rFonts w:hint="cs"/>
                <w:sz w:val="20"/>
                <w:szCs w:val="20"/>
                <w:rtl/>
                <w:lang w:bidi="ar-IQ"/>
              </w:rPr>
              <w:t>12 - 1</w:t>
            </w:r>
          </w:p>
        </w:tc>
        <w:tc>
          <w:tcPr>
            <w:tcW w:w="1076" w:type="dxa"/>
            <w:vAlign w:val="center"/>
          </w:tcPr>
          <w:p w14:paraId="2ED79FDC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1 - 12</w:t>
            </w:r>
          </w:p>
        </w:tc>
        <w:tc>
          <w:tcPr>
            <w:tcW w:w="1076" w:type="dxa"/>
            <w:vAlign w:val="center"/>
          </w:tcPr>
          <w:p w14:paraId="211C8D58" w14:textId="77777777"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0 - 11</w:t>
            </w:r>
          </w:p>
        </w:tc>
        <w:tc>
          <w:tcPr>
            <w:tcW w:w="1076" w:type="dxa"/>
            <w:vAlign w:val="center"/>
          </w:tcPr>
          <w:p w14:paraId="5F673B50" w14:textId="77777777" w:rsidR="000B44EC" w:rsidRPr="00790D19" w:rsidRDefault="0093365C" w:rsidP="0093365C">
            <w:pPr>
              <w:bidi/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9 - 10</w:t>
            </w:r>
          </w:p>
        </w:tc>
        <w:tc>
          <w:tcPr>
            <w:tcW w:w="1232" w:type="dxa"/>
          </w:tcPr>
          <w:p w14:paraId="165B5DCE" w14:textId="77777777" w:rsidR="009A37D8" w:rsidRPr="00790D19" w:rsidRDefault="00EF3099" w:rsidP="0093365C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کاتژمێر</w:t>
            </w:r>
          </w:p>
          <w:p w14:paraId="4A2A7756" w14:textId="77777777" w:rsidR="00EF3099" w:rsidRPr="00790D19" w:rsidRDefault="00EF3099" w:rsidP="0093365C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رۆژ</w:t>
            </w:r>
          </w:p>
        </w:tc>
      </w:tr>
      <w:tr w:rsidR="00D235C6" w14:paraId="184CC105" w14:textId="77777777" w:rsidTr="00BA6052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220F01CC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BFBFBF" w:themeFill="background1" w:themeFillShade="BF"/>
            <w:vAlign w:val="center"/>
          </w:tcPr>
          <w:p w14:paraId="34C4B000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BFBFBF" w:themeFill="background1" w:themeFillShade="BF"/>
            <w:vAlign w:val="center"/>
          </w:tcPr>
          <w:p w14:paraId="78A0AF03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4766FD13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5507ACD3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227DFC36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56416A20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2691248B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2933B6F3" w14:textId="77777777"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3FFE4292" w14:textId="77777777" w:rsidR="009A37D8" w:rsidRPr="00790D19" w:rsidRDefault="00EF3099" w:rsidP="0093365C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شەممە</w:t>
            </w:r>
          </w:p>
        </w:tc>
      </w:tr>
      <w:tr w:rsidR="00BA6052" w14:paraId="6EFC0412" w14:textId="77777777" w:rsidTr="00BA6052">
        <w:trPr>
          <w:trHeight w:val="288"/>
        </w:trPr>
        <w:tc>
          <w:tcPr>
            <w:tcW w:w="1075" w:type="dxa"/>
            <w:vAlign w:val="center"/>
          </w:tcPr>
          <w:p w14:paraId="53959875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14:paraId="2D06B0D3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4BA4CD7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A22CB2B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3D8FC3A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0650FB1D" w14:textId="7048F6A0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6BBE4A4B" w14:textId="3A2A47FE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7E351960" w14:textId="0318BC76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076" w:type="dxa"/>
            <w:vAlign w:val="center"/>
          </w:tcPr>
          <w:p w14:paraId="561B7B13" w14:textId="67029E88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232" w:type="dxa"/>
          </w:tcPr>
          <w:p w14:paraId="774D63D6" w14:textId="77777777" w:rsidR="00BA6052" w:rsidRPr="00790D19" w:rsidRDefault="00BA6052" w:rsidP="00BA6052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یەک شەممە</w:t>
            </w:r>
          </w:p>
        </w:tc>
      </w:tr>
      <w:tr w:rsidR="00BA6052" w14:paraId="1666E71E" w14:textId="77777777" w:rsidTr="00BA6052">
        <w:trPr>
          <w:trHeight w:val="272"/>
        </w:trPr>
        <w:tc>
          <w:tcPr>
            <w:tcW w:w="1075" w:type="dxa"/>
            <w:vAlign w:val="center"/>
          </w:tcPr>
          <w:p w14:paraId="55352624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14:paraId="730519CD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5BBCECD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0F955BB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85AB6CE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B23EECC" w14:textId="6A88B2EE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2C8D12E1" w14:textId="1945380B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3B1A0480" w14:textId="0F83C0D6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076" w:type="dxa"/>
            <w:vAlign w:val="center"/>
          </w:tcPr>
          <w:p w14:paraId="702B7644" w14:textId="4C89861E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232" w:type="dxa"/>
          </w:tcPr>
          <w:p w14:paraId="4E6511C1" w14:textId="77777777" w:rsidR="00BA6052" w:rsidRPr="00790D19" w:rsidRDefault="00BA6052" w:rsidP="00BA6052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دوو شەممە</w:t>
            </w:r>
          </w:p>
        </w:tc>
      </w:tr>
      <w:tr w:rsidR="00BA6052" w14:paraId="461D1C7D" w14:textId="77777777" w:rsidTr="00BA6052">
        <w:trPr>
          <w:trHeight w:val="288"/>
        </w:trPr>
        <w:tc>
          <w:tcPr>
            <w:tcW w:w="1075" w:type="dxa"/>
            <w:vAlign w:val="center"/>
          </w:tcPr>
          <w:p w14:paraId="04BD20C0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14:paraId="669E17BA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5A011A54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75BE799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BD0C5AE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33C69AC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FAEAD93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5B459BD2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877A2B4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40A99DF2" w14:textId="77777777" w:rsidR="00BA6052" w:rsidRPr="00790D19" w:rsidRDefault="00BA6052" w:rsidP="00BA6052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سێ شەممە</w:t>
            </w:r>
          </w:p>
        </w:tc>
      </w:tr>
      <w:tr w:rsidR="00BA6052" w14:paraId="1EC7CBA7" w14:textId="77777777" w:rsidTr="00BA6052">
        <w:trPr>
          <w:trHeight w:val="302"/>
        </w:trPr>
        <w:tc>
          <w:tcPr>
            <w:tcW w:w="1075" w:type="dxa"/>
            <w:vAlign w:val="center"/>
          </w:tcPr>
          <w:p w14:paraId="65DABD80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14:paraId="13A4CC64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441D997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5D4557B6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4842C37F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4452CBEF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7665FC6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D750180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CC76BC9" w14:textId="77777777" w:rsidR="00BA6052" w:rsidRPr="00790D19" w:rsidRDefault="00BA6052" w:rsidP="00BA60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497EC13B" w14:textId="77777777" w:rsidR="00BA6052" w:rsidRPr="00790D19" w:rsidRDefault="00BA6052" w:rsidP="00BA6052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چوار شەممە</w:t>
            </w:r>
          </w:p>
        </w:tc>
      </w:tr>
      <w:tr w:rsidR="00BA6052" w14:paraId="18E162F6" w14:textId="77777777" w:rsidTr="00BA6052">
        <w:trPr>
          <w:trHeight w:val="253"/>
        </w:trPr>
        <w:tc>
          <w:tcPr>
            <w:tcW w:w="1075" w:type="dxa"/>
            <w:vAlign w:val="center"/>
          </w:tcPr>
          <w:p w14:paraId="71DC89A0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14:paraId="3498B5AA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17DFC05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93A2DAC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07F701DE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A0F6815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C18BD94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4C2DA956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0EC62887" w14:textId="77777777" w:rsidR="00BA6052" w:rsidRPr="00790D19" w:rsidRDefault="00BA6052" w:rsidP="00BA6052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630D862D" w14:textId="77777777" w:rsidR="00BA6052" w:rsidRPr="00790D19" w:rsidRDefault="00BA6052" w:rsidP="00BA6052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پێنج شەممە</w:t>
            </w:r>
          </w:p>
        </w:tc>
      </w:tr>
    </w:tbl>
    <w:p w14:paraId="199E3F73" w14:textId="77777777" w:rsidR="00D424DD" w:rsidRDefault="00751601" w:rsidP="00515B9C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E0B1303" wp14:editId="59E510A3">
                <wp:simplePos x="0" y="0"/>
                <wp:positionH relativeFrom="column">
                  <wp:posOffset>-27725</wp:posOffset>
                </wp:positionH>
                <wp:positionV relativeFrom="paragraph">
                  <wp:posOffset>110165</wp:posOffset>
                </wp:positionV>
                <wp:extent cx="7058025" cy="2534285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8025" cy="2534285"/>
                          <a:chOff x="0" y="0"/>
                          <a:chExt cx="6917055" cy="1717040"/>
                        </a:xfrm>
                      </wpg:grpSpPr>
                      <wps:wsp>
                        <wps:cNvPr id="2" name="Text Box 2"/>
                        <wps:cNvSpPr txBox="1">
                          <a:spLocks/>
                        </wps:cNvSpPr>
                        <wps:spPr bwMode="auto">
                          <a:xfrm>
                            <a:off x="4114800" y="0"/>
                            <a:ext cx="2802255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ECBB4B" w14:textId="77777777" w:rsidR="00C55986" w:rsidRPr="00245621" w:rsidRDefault="00C55986" w:rsidP="000B3E8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56568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F6E3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 xml:space="preserve">جيوماتيكس </w:t>
                              </w:r>
                            </w:p>
                            <w:p w14:paraId="67DA3211" w14:textId="43BDB1D8" w:rsidR="00C55986" w:rsidRPr="003120CF" w:rsidRDefault="00C55986" w:rsidP="000B3E8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A605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د.  محمد أنور جاسم</w:t>
                              </w:r>
                            </w:p>
                            <w:p w14:paraId="38BF9FE6" w14:textId="3B5F8AFC" w:rsidR="00C55986" w:rsidRPr="003120CF" w:rsidRDefault="00C55986" w:rsidP="000B3E8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A605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پ . ی</w:t>
                              </w:r>
                            </w:p>
                            <w:p w14:paraId="2A661FB6" w14:textId="7AFD58B1" w:rsidR="00C55986" w:rsidRPr="003120CF" w:rsidRDefault="00C55986" w:rsidP="000B3E8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A605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8</w:t>
                              </w:r>
                            </w:p>
                            <w:p w14:paraId="2ADB44D6" w14:textId="0C410827" w:rsidR="00C55986" w:rsidRDefault="00C55986" w:rsidP="0093365C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BA605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="00BA605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ته‌مه‌ن + </w:t>
                              </w:r>
                              <w:r w:rsidR="00BA605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1</w:t>
                              </w:r>
                              <w:r w:rsidR="00BA605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لێژنه‌</w:t>
                              </w:r>
                              <w:r w:rsidR="00BA6052" w:rsidRPr="00FA49AE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ی</w:t>
                              </w:r>
                              <w:r w:rsidR="00BA605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A605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ولێژ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Ind w:w="8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20"/>
                                <w:gridCol w:w="2417"/>
                              </w:tblGrid>
                              <w:tr w:rsidR="00C55986" w14:paraId="6FDEA0DF" w14:textId="77777777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14:paraId="38EC96AA" w14:textId="77777777" w:rsidR="00C55986" w:rsidRPr="0093365C" w:rsidRDefault="00C55986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ته مه ن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14:paraId="675CD830" w14:textId="35E26868" w:rsidR="00C55986" w:rsidRPr="00565687" w:rsidRDefault="00BA6052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2</w:t>
                                    </w:r>
                                  </w:p>
                                </w:tc>
                              </w:tr>
                              <w:tr w:rsidR="00C55986" w14:paraId="7A5CE3F2" w14:textId="77777777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14:paraId="4ACE7961" w14:textId="77777777" w:rsidR="00C55986" w:rsidRDefault="00C55986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بوست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14:paraId="6E136D81" w14:textId="77777777" w:rsidR="00C55986" w:rsidRPr="00565687" w:rsidRDefault="00C55986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C55986" w14:paraId="1AC2BE6F" w14:textId="77777777" w:rsidTr="00565687">
                                <w:trPr>
                                  <w:trHeight w:val="395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14:paraId="58A1C54E" w14:textId="77777777" w:rsidR="00C55986" w:rsidRDefault="00C55986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ليزنه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14:paraId="511B2E0E" w14:textId="49CC2603" w:rsidR="00C55986" w:rsidRPr="00565687" w:rsidRDefault="00BA6052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</w:tr>
                            </w:tbl>
                            <w:p w14:paraId="3C1058A7" w14:textId="37DB1ED3" w:rsidR="00C55986" w:rsidRDefault="00C55986" w:rsidP="004B0E0A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BA605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5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5A25DE93" w14:textId="77777777" w:rsidR="00C55986" w:rsidRDefault="00C55986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/>
                        </wps:cNvSpPr>
                        <wps:spPr bwMode="auto">
                          <a:xfrm>
                            <a:off x="0" y="63500"/>
                            <a:ext cx="274383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A90617" w14:textId="77777777" w:rsidR="00C55986" w:rsidRPr="00EF343D" w:rsidRDefault="00C55986" w:rsidP="001600F1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054"/>
                                <w:gridCol w:w="2057"/>
                              </w:tblGrid>
                              <w:tr w:rsidR="00C55986" w14:paraId="0CA8DC90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405B66B7" w14:textId="77777777" w:rsidR="00C55986" w:rsidRDefault="00C55986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0D804377" w14:textId="77777777" w:rsidR="00C55986" w:rsidRDefault="00C55986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ابه ت</w:t>
                                    </w:r>
                                  </w:p>
                                </w:tc>
                              </w:tr>
                              <w:tr w:rsidR="00BA6052" w14:paraId="57E8D99E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452239DC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4D127394" w14:textId="4ECD2C3C" w:rsidR="00BA6052" w:rsidRP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Adjustment Theory</w:t>
                                    </w:r>
                                  </w:p>
                                </w:tc>
                              </w:tr>
                              <w:tr w:rsidR="00BA6052" w14:paraId="61B56A6F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1AF16EF9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3B3B0180" w14:textId="3026DA15" w:rsidR="00BA6052" w:rsidRP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Theory of Errors</w:t>
                                    </w:r>
                                  </w:p>
                                </w:tc>
                              </w:tr>
                              <w:tr w:rsidR="00BA6052" w14:paraId="70DE7C16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07C1037D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12AF79C0" w14:textId="00AA0BFA" w:rsidR="00BA6052" w:rsidRP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Hydrographic Surv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ey</w:t>
                                    </w:r>
                                  </w:p>
                                </w:tc>
                              </w:tr>
                              <w:tr w:rsidR="00BA6052" w14:paraId="4499881E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224B40D2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3C027043" w14:textId="7C9DEEEF" w:rsidR="00BA6052" w:rsidRP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GNSS</w:t>
                                    </w:r>
                                  </w:p>
                                </w:tc>
                              </w:tr>
                              <w:tr w:rsidR="00BA6052" w14:paraId="5FDC9FDA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5107AF34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2ED94298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6052" w14:paraId="631107DE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2DED57D8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054FD7A8" w14:textId="77777777" w:rsidR="00BA6052" w:rsidRDefault="00BA6052" w:rsidP="00BA6052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6052" w14:paraId="0E556699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1F67C690" w14:textId="6C3A6768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14:paraId="6B393FE7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ه رشتى دكتوراه</w:t>
                                    </w:r>
                                  </w:p>
                                </w:tc>
                              </w:tr>
                              <w:tr w:rsidR="00BA6052" w14:paraId="2A057B52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7D4DC1C9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2B1043CB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6052" w14:paraId="69E56080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2F58B196" w14:textId="77777777" w:rsidR="00BA6052" w:rsidRPr="00C55986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78A19531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6052" w14:paraId="3F89EE51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1FB3F754" w14:textId="179DEA0F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14:paraId="56240969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ه رشتى ماستر</w:t>
                                    </w:r>
                                  </w:p>
                                </w:tc>
                              </w:tr>
                              <w:tr w:rsidR="00BA6052" w14:paraId="679036D5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298865DB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70B84086" w14:textId="77777777" w:rsidR="00BA6052" w:rsidRDefault="00BA6052" w:rsidP="00BA6052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6052" w14:paraId="5E98A67C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229487C9" w14:textId="77777777" w:rsidR="00BA6052" w:rsidRDefault="00BA6052" w:rsidP="00BA6052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3729EDE8" w14:textId="77777777" w:rsidR="00BA6052" w:rsidRDefault="00BA6052" w:rsidP="00BA6052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6052" w14:paraId="04987A32" w14:textId="77777777" w:rsidTr="00BA6052">
                                <w:tc>
                                  <w:tcPr>
                                    <w:tcW w:w="2054" w:type="dxa"/>
                                  </w:tcPr>
                                  <w:p w14:paraId="2137CEA5" w14:textId="77777777" w:rsidR="00BA6052" w:rsidRDefault="00BA6052" w:rsidP="00BA6052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74FF637C" w14:textId="77777777" w:rsidR="00BA6052" w:rsidRDefault="00BA6052" w:rsidP="00BA6052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6894843D" w14:textId="77777777" w:rsidR="00C55986" w:rsidRPr="00116A21" w:rsidRDefault="00C55986" w:rsidP="00790D19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0B1303" id="Group 4" o:spid="_x0000_s1026" style="position:absolute;left:0;text-align:left;margin-left:-2.2pt;margin-top:8.65pt;width:555.75pt;height:199.55pt;z-index:251661312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148;width:28022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" filled="f" stroked="f">
                  <v:path arrowok="t"/>
                  <v:textbox>
                    <w:txbxContent>
                      <w:p w14:paraId="6FECBB4B" w14:textId="77777777" w:rsidR="00C55986" w:rsidRPr="00245621" w:rsidRDefault="00C55986" w:rsidP="000B3E8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56568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F6E39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 xml:space="preserve">جيوماتيكس </w:t>
                        </w:r>
                      </w:p>
                      <w:p w14:paraId="67DA3211" w14:textId="43BDB1D8" w:rsidR="00C55986" w:rsidRPr="003120CF" w:rsidRDefault="00C55986" w:rsidP="000B3E8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A605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د.  محمد أنور جاسم</w:t>
                        </w:r>
                      </w:p>
                      <w:p w14:paraId="38BF9FE6" w14:textId="3B5F8AFC" w:rsidR="00C55986" w:rsidRPr="003120CF" w:rsidRDefault="00C55986" w:rsidP="000B3E8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A605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پ . ی</w:t>
                        </w:r>
                      </w:p>
                      <w:p w14:paraId="2A661FB6" w14:textId="7AFD58B1" w:rsidR="00C55986" w:rsidRPr="003120CF" w:rsidRDefault="00C55986" w:rsidP="000B3E8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A605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8</w:t>
                        </w:r>
                      </w:p>
                      <w:p w14:paraId="2ADB44D6" w14:textId="0C410827" w:rsidR="00C55986" w:rsidRDefault="00C55986" w:rsidP="0093365C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BA605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="00BA605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ته‌مه‌ن + </w:t>
                        </w:r>
                        <w:r w:rsidR="00BA605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1</w:t>
                        </w:r>
                        <w:r w:rsidR="00BA605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لێژنه‌</w:t>
                        </w:r>
                        <w:r w:rsidR="00BA6052" w:rsidRPr="00FA49AE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ی</w:t>
                        </w:r>
                        <w:r w:rsidR="00BA605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A605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کولێژ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Ind w:w="824" w:type="dxa"/>
                          <w:tblLook w:val="04A0" w:firstRow="1" w:lastRow="0" w:firstColumn="1" w:lastColumn="0" w:noHBand="0" w:noVBand="1"/>
                        </w:tblPr>
                        <w:tblGrid>
                          <w:gridCol w:w="820"/>
                          <w:gridCol w:w="2417"/>
                        </w:tblGrid>
                        <w:tr w:rsidR="00C55986" w14:paraId="6FDEA0DF" w14:textId="77777777" w:rsidTr="00565687">
                          <w:trPr>
                            <w:trHeight w:val="373"/>
                          </w:trPr>
                          <w:tc>
                            <w:tcPr>
                              <w:tcW w:w="820" w:type="dxa"/>
                            </w:tcPr>
                            <w:p w14:paraId="38EC96AA" w14:textId="77777777" w:rsidR="00C55986" w:rsidRPr="0093365C" w:rsidRDefault="00C55986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ته مه ن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14:paraId="675CD830" w14:textId="35E26868" w:rsidR="00C55986" w:rsidRPr="00565687" w:rsidRDefault="00BA6052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2</w:t>
                              </w:r>
                            </w:p>
                          </w:tc>
                        </w:tr>
                        <w:tr w:rsidR="00C55986" w14:paraId="7A5CE3F2" w14:textId="77777777" w:rsidTr="00565687">
                          <w:trPr>
                            <w:trHeight w:val="373"/>
                          </w:trPr>
                          <w:tc>
                            <w:tcPr>
                              <w:tcW w:w="820" w:type="dxa"/>
                            </w:tcPr>
                            <w:p w14:paraId="4ACE7961" w14:textId="77777777" w:rsidR="00C55986" w:rsidRDefault="00C55986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بوست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14:paraId="6E136D81" w14:textId="77777777" w:rsidR="00C55986" w:rsidRPr="00565687" w:rsidRDefault="00C55986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C55986" w14:paraId="1AC2BE6F" w14:textId="77777777" w:rsidTr="00565687">
                          <w:trPr>
                            <w:trHeight w:val="395"/>
                          </w:trPr>
                          <w:tc>
                            <w:tcPr>
                              <w:tcW w:w="820" w:type="dxa"/>
                            </w:tcPr>
                            <w:p w14:paraId="58A1C54E" w14:textId="77777777" w:rsidR="00C55986" w:rsidRDefault="00C55986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ليزنه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14:paraId="511B2E0E" w14:textId="49CC2603" w:rsidR="00C55986" w:rsidRPr="00565687" w:rsidRDefault="00BA6052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</w:tr>
                      </w:tbl>
                      <w:p w14:paraId="3C1058A7" w14:textId="37DB1ED3" w:rsidR="00C55986" w:rsidRDefault="00C55986" w:rsidP="004B0E0A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BA605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5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5A25DE93" w14:textId="77777777" w:rsidR="00C55986" w:rsidRDefault="00C55986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top:635;width:27438;height:16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" filled="f" stroked="f">
                  <v:path arrowok="t"/>
                  <v:textbox>
                    <w:txbxContent>
                      <w:p w14:paraId="05A90617" w14:textId="77777777" w:rsidR="00C55986" w:rsidRPr="00EF343D" w:rsidRDefault="00C55986" w:rsidP="001600F1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2054"/>
                          <w:gridCol w:w="2057"/>
                        </w:tblGrid>
                        <w:tr w:rsidR="00C55986" w14:paraId="0CA8DC90" w14:textId="77777777" w:rsidTr="00BA6052">
                          <w:tc>
                            <w:tcPr>
                              <w:tcW w:w="2054" w:type="dxa"/>
                            </w:tcPr>
                            <w:p w14:paraId="405B66B7" w14:textId="77777777" w:rsidR="00C55986" w:rsidRDefault="00C55986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0D804377" w14:textId="77777777" w:rsidR="00C55986" w:rsidRDefault="00C55986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ابه ت</w:t>
                              </w:r>
                            </w:p>
                          </w:tc>
                        </w:tr>
                        <w:tr w:rsidR="00BA6052" w14:paraId="57E8D99E" w14:textId="77777777" w:rsidTr="00BA6052">
                          <w:tc>
                            <w:tcPr>
                              <w:tcW w:w="2054" w:type="dxa"/>
                            </w:tcPr>
                            <w:p w14:paraId="452239DC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4D127394" w14:textId="4ECD2C3C" w:rsidR="00BA6052" w:rsidRP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BA605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ar-IQ"/>
                                </w:rPr>
                                <w:t>Adjustment Theory</w:t>
                              </w:r>
                            </w:p>
                          </w:tc>
                        </w:tr>
                        <w:tr w:rsidR="00BA6052" w14:paraId="61B56A6F" w14:textId="77777777" w:rsidTr="00BA6052">
                          <w:tc>
                            <w:tcPr>
                              <w:tcW w:w="2054" w:type="dxa"/>
                            </w:tcPr>
                            <w:p w14:paraId="1AF16EF9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3B3B0180" w14:textId="3026DA15" w:rsidR="00BA6052" w:rsidRP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BA605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ar-IQ"/>
                                </w:rPr>
                                <w:t>Theory of Errors</w:t>
                              </w:r>
                            </w:p>
                          </w:tc>
                        </w:tr>
                        <w:tr w:rsidR="00BA6052" w14:paraId="70DE7C16" w14:textId="77777777" w:rsidTr="00BA6052">
                          <w:tc>
                            <w:tcPr>
                              <w:tcW w:w="2054" w:type="dxa"/>
                            </w:tcPr>
                            <w:p w14:paraId="07C1037D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12AF79C0" w14:textId="00AA0BFA" w:rsidR="00BA6052" w:rsidRP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BA605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ar-IQ"/>
                                </w:rPr>
                                <w:t>Hydrographic Surv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ar-IQ"/>
                                </w:rPr>
                                <w:t>ey</w:t>
                              </w:r>
                            </w:p>
                          </w:tc>
                        </w:tr>
                        <w:tr w:rsidR="00BA6052" w14:paraId="4499881E" w14:textId="77777777" w:rsidTr="00BA6052">
                          <w:tc>
                            <w:tcPr>
                              <w:tcW w:w="2054" w:type="dxa"/>
                            </w:tcPr>
                            <w:p w14:paraId="224B40D2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3C027043" w14:textId="7C9DEEEF" w:rsidR="00BA6052" w:rsidRP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BA605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ar-IQ"/>
                                </w:rPr>
                                <w:t>GNSS</w:t>
                              </w:r>
                            </w:p>
                          </w:tc>
                        </w:tr>
                        <w:tr w:rsidR="00BA6052" w14:paraId="5FDC9FDA" w14:textId="77777777" w:rsidTr="00BA6052">
                          <w:tc>
                            <w:tcPr>
                              <w:tcW w:w="2054" w:type="dxa"/>
                            </w:tcPr>
                            <w:p w14:paraId="5107AF34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2ED94298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6052" w14:paraId="631107DE" w14:textId="77777777" w:rsidTr="00BA6052">
                          <w:tc>
                            <w:tcPr>
                              <w:tcW w:w="2054" w:type="dxa"/>
                            </w:tcPr>
                            <w:p w14:paraId="2DED57D8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14:paraId="054FD7A8" w14:textId="77777777" w:rsidR="00BA6052" w:rsidRDefault="00BA6052" w:rsidP="00BA605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6052" w14:paraId="0E556699" w14:textId="77777777" w:rsidTr="00BA6052">
                          <w:tc>
                            <w:tcPr>
                              <w:tcW w:w="2054" w:type="dxa"/>
                            </w:tcPr>
                            <w:p w14:paraId="1F67C690" w14:textId="6C3A6768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Merge w:val="restart"/>
                            </w:tcPr>
                            <w:p w14:paraId="6B393FE7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ه رشتى دكتوراه</w:t>
                              </w:r>
                            </w:p>
                          </w:tc>
                        </w:tr>
                        <w:tr w:rsidR="00BA6052" w14:paraId="2A057B52" w14:textId="77777777" w:rsidTr="00BA6052">
                          <w:tc>
                            <w:tcPr>
                              <w:tcW w:w="2054" w:type="dxa"/>
                            </w:tcPr>
                            <w:p w14:paraId="7D4DC1C9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14:paraId="2B1043CB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6052" w14:paraId="69E56080" w14:textId="77777777" w:rsidTr="00BA6052">
                          <w:tc>
                            <w:tcPr>
                              <w:tcW w:w="2054" w:type="dxa"/>
                            </w:tcPr>
                            <w:p w14:paraId="2F58B196" w14:textId="77777777" w:rsidR="00BA6052" w:rsidRPr="00C55986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14:paraId="78A19531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6052" w14:paraId="3F89EE51" w14:textId="77777777" w:rsidTr="00BA6052">
                          <w:tc>
                            <w:tcPr>
                              <w:tcW w:w="2054" w:type="dxa"/>
                            </w:tcPr>
                            <w:p w14:paraId="1FB3F754" w14:textId="179DEA0F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Merge w:val="restart"/>
                            </w:tcPr>
                            <w:p w14:paraId="56240969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ه رشتى ماستر</w:t>
                              </w:r>
                            </w:p>
                          </w:tc>
                        </w:tr>
                        <w:tr w:rsidR="00BA6052" w14:paraId="679036D5" w14:textId="77777777" w:rsidTr="00BA6052">
                          <w:tc>
                            <w:tcPr>
                              <w:tcW w:w="2054" w:type="dxa"/>
                            </w:tcPr>
                            <w:p w14:paraId="298865DB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14:paraId="70B84086" w14:textId="77777777" w:rsidR="00BA6052" w:rsidRDefault="00BA6052" w:rsidP="00BA6052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6052" w14:paraId="5E98A67C" w14:textId="77777777" w:rsidTr="00BA6052">
                          <w:tc>
                            <w:tcPr>
                              <w:tcW w:w="2054" w:type="dxa"/>
                            </w:tcPr>
                            <w:p w14:paraId="229487C9" w14:textId="77777777" w:rsidR="00BA6052" w:rsidRDefault="00BA6052" w:rsidP="00BA6052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14:paraId="3729EDE8" w14:textId="77777777" w:rsidR="00BA6052" w:rsidRDefault="00BA6052" w:rsidP="00BA6052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6052" w14:paraId="04987A32" w14:textId="77777777" w:rsidTr="00BA6052">
                          <w:tc>
                            <w:tcPr>
                              <w:tcW w:w="2054" w:type="dxa"/>
                            </w:tcPr>
                            <w:p w14:paraId="2137CEA5" w14:textId="77777777" w:rsidR="00BA6052" w:rsidRDefault="00BA6052" w:rsidP="00BA6052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14:paraId="74FF637C" w14:textId="77777777" w:rsidR="00BA6052" w:rsidRDefault="00BA6052" w:rsidP="00BA6052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14:paraId="6894843D" w14:textId="77777777" w:rsidR="00C55986" w:rsidRPr="00116A21" w:rsidRDefault="00C55986" w:rsidP="00790D19">
                        <w:pPr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 w:rsidR="00E81F0F"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93365C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  </w:t>
      </w:r>
      <w:r w:rsidR="00EC1436">
        <w:rPr>
          <w:rFonts w:asciiTheme="majorBidi" w:hAnsiTheme="majorBidi" w:cstheme="majorBidi" w:hint="cs"/>
          <w:b/>
          <w:bCs/>
          <w:sz w:val="26"/>
          <w:szCs w:val="26"/>
          <w:rtl/>
        </w:rPr>
        <w:t>5</w:t>
      </w:r>
      <w:r w:rsidR="0093365C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 </w:t>
      </w:r>
      <w:r w:rsidR="00EC76A3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</w:t>
      </w:r>
      <w:r w:rsidR="009F0F19">
        <w:rPr>
          <w:rFonts w:asciiTheme="majorBidi" w:hAnsiTheme="majorBidi" w:cstheme="majorBidi" w:hint="cs"/>
          <w:b/>
          <w:bCs/>
          <w:sz w:val="26"/>
          <w:szCs w:val="26"/>
          <w:rtl/>
        </w:rPr>
        <w:t>/</w:t>
      </w:r>
      <w:r w:rsidR="008D5ED1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20</w:t>
      </w:r>
      <w:r w:rsidR="00BB681B">
        <w:rPr>
          <w:rFonts w:asciiTheme="majorBidi" w:hAnsiTheme="majorBidi" w:cstheme="majorBidi" w:hint="cs"/>
          <w:b/>
          <w:bCs/>
          <w:sz w:val="26"/>
          <w:szCs w:val="26"/>
          <w:rtl/>
        </w:rPr>
        <w:t>2</w:t>
      </w:r>
      <w:r w:rsidR="00E742A3">
        <w:rPr>
          <w:rFonts w:asciiTheme="majorBidi" w:hAnsiTheme="majorBidi" w:cstheme="majorBidi" w:hint="cs"/>
          <w:b/>
          <w:bCs/>
          <w:sz w:val="26"/>
          <w:szCs w:val="26"/>
          <w:rtl/>
        </w:rPr>
        <w:t>3</w:t>
      </w:r>
    </w:p>
    <w:p w14:paraId="66F4EE93" w14:textId="77777777" w:rsidR="002E57AC" w:rsidRDefault="00CE0E54" w:rsidP="00E81F0F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</w:rPr>
        <w:t xml:space="preserve"> </w:t>
      </w:r>
      <w:r w:rsidR="00BC2A08" w:rsidRPr="00BC2A08">
        <w:rPr>
          <w:rFonts w:asciiTheme="majorBidi" w:hAnsiTheme="majorBidi" w:cstheme="majorBidi"/>
          <w:b/>
          <w:bCs/>
          <w:noProof/>
          <w:sz w:val="26"/>
          <w:szCs w:val="26"/>
          <w:lang w:val="en-GB" w:eastAsia="en-GB"/>
        </w:rPr>
        <w:drawing>
          <wp:inline distT="0" distB="0" distL="0" distR="0" wp14:anchorId="43BC200C" wp14:editId="2326363E">
            <wp:extent cx="1548749" cy="1562100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716866" w14:textId="77777777" w:rsidR="0093365C" w:rsidRDefault="0093365C" w:rsidP="00E81F0F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p w14:paraId="62BEF994" w14:textId="77777777" w:rsidR="0093365C" w:rsidRDefault="0093365C" w:rsidP="00B67352">
      <w:pP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53798B84" w14:textId="77777777" w:rsidR="004B0E0A" w:rsidRDefault="004B0E0A" w:rsidP="00B67352">
      <w:pPr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tbl>
      <w:tblPr>
        <w:tblStyle w:val="TableGrid"/>
        <w:tblW w:w="11146" w:type="dxa"/>
        <w:tblLayout w:type="fixed"/>
        <w:tblLook w:val="04A0" w:firstRow="1" w:lastRow="0" w:firstColumn="1" w:lastColumn="0" w:noHBand="0" w:noVBand="1"/>
      </w:tblPr>
      <w:tblGrid>
        <w:gridCol w:w="1413"/>
        <w:gridCol w:w="992"/>
        <w:gridCol w:w="1105"/>
        <w:gridCol w:w="851"/>
        <w:gridCol w:w="1276"/>
        <w:gridCol w:w="1588"/>
        <w:gridCol w:w="992"/>
        <w:gridCol w:w="963"/>
        <w:gridCol w:w="794"/>
        <w:gridCol w:w="1172"/>
      </w:tblGrid>
      <w:tr w:rsidR="00B67352" w14:paraId="5EFDF968" w14:textId="77777777" w:rsidTr="00170F4E">
        <w:trPr>
          <w:trHeight w:val="279"/>
        </w:trPr>
        <w:tc>
          <w:tcPr>
            <w:tcW w:w="1413" w:type="dxa"/>
            <w:tcBorders>
              <w:bottom w:val="single" w:sz="4" w:space="0" w:color="auto"/>
            </w:tcBorders>
          </w:tcPr>
          <w:p w14:paraId="78EA1E3E" w14:textId="77777777" w:rsidR="00B67352" w:rsidRPr="00C7165B" w:rsidRDefault="00B67352" w:rsidP="009B4343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14:paraId="489721D1" w14:textId="77777777" w:rsidR="00B67352" w:rsidRPr="00C7165B" w:rsidRDefault="00B67352" w:rsidP="009B4343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8F91AFA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378CD0AC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14:paraId="302E26E2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14:paraId="7596821E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  <w:tc>
          <w:tcPr>
            <w:tcW w:w="1588" w:type="dxa"/>
          </w:tcPr>
          <w:p w14:paraId="2A0AA6D2" w14:textId="77777777" w:rsidR="00B67352" w:rsidRPr="00C7165B" w:rsidRDefault="00B67352" w:rsidP="00A537DD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14:paraId="75AE8BBF" w14:textId="77777777" w:rsidR="00B67352" w:rsidRPr="00C7165B" w:rsidRDefault="00B67352" w:rsidP="00A537DD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443406D6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63" w:type="dxa"/>
          </w:tcPr>
          <w:p w14:paraId="1AF721AD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14:paraId="15D3ACD6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14:paraId="749A500D" w14:textId="77777777"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</w:tr>
      <w:tr w:rsidR="007B60F9" w14:paraId="1918EF50" w14:textId="77777777" w:rsidTr="00170F4E">
        <w:trPr>
          <w:trHeight w:val="419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560031" w14:textId="77777777" w:rsidR="00B67352" w:rsidRPr="00C7165B" w:rsidRDefault="00B67352" w:rsidP="007A3C19">
            <w:pPr>
              <w:jc w:val="center"/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E5249D8" w14:textId="77777777" w:rsidR="00B67352" w:rsidRPr="00C7165B" w:rsidRDefault="00B67352" w:rsidP="007A3C19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5E7A87B" w14:textId="77777777" w:rsidR="00B67352" w:rsidRPr="00C7165B" w:rsidRDefault="00B67352" w:rsidP="007A3C19">
            <w:pPr>
              <w:jc w:val="center"/>
            </w:pPr>
          </w:p>
        </w:tc>
        <w:tc>
          <w:tcPr>
            <w:tcW w:w="851" w:type="dxa"/>
            <w:shd w:val="clear" w:color="auto" w:fill="FFFFFF" w:themeFill="background1"/>
          </w:tcPr>
          <w:p w14:paraId="23373553" w14:textId="77777777" w:rsidR="00B67352" w:rsidRPr="00C7165B" w:rsidRDefault="00EC1436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  <w:r w:rsidR="00A22BB1">
              <w:rPr>
                <w:rFonts w:hint="cs"/>
                <w:b/>
                <w:bCs/>
                <w:rtl/>
                <w:lang w:bidi="ar-IQ"/>
              </w:rPr>
              <w:t>/</w:t>
            </w:r>
            <w:r>
              <w:rPr>
                <w:rFonts w:hint="cs"/>
                <w:b/>
                <w:bCs/>
                <w:rtl/>
                <w:lang w:bidi="ar-IQ"/>
              </w:rPr>
              <w:t>5</w:t>
            </w:r>
          </w:p>
        </w:tc>
        <w:tc>
          <w:tcPr>
            <w:tcW w:w="1276" w:type="dxa"/>
            <w:shd w:val="clear" w:color="auto" w:fill="FFFFFF" w:themeFill="background1"/>
          </w:tcPr>
          <w:p w14:paraId="1805854D" w14:textId="77777777" w:rsidR="00B67352" w:rsidRPr="00C7165B" w:rsidRDefault="00B67352" w:rsidP="00C94C89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26D78DC7" w14:textId="77777777" w:rsidR="00B67352" w:rsidRPr="00C7165B" w:rsidRDefault="00B67352" w:rsidP="000B34CD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666C49D" w14:textId="77777777" w:rsidR="00B67352" w:rsidRPr="00C7165B" w:rsidRDefault="00B67352" w:rsidP="000B34CD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1F919327" w14:textId="77777777" w:rsidR="00B67352" w:rsidRPr="00C7165B" w:rsidRDefault="00B67352" w:rsidP="000B34CD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2EC70A06" w14:textId="77777777" w:rsidR="00B67352" w:rsidRPr="00D7049D" w:rsidRDefault="00EC1436" w:rsidP="00D7049D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29</w:t>
            </w:r>
            <w:r w:rsidR="00A22BB1">
              <w:rPr>
                <w:rFonts w:asciiTheme="minorBidi" w:hAnsiTheme="minorBidi" w:hint="cs"/>
                <w:b/>
                <w:bCs/>
                <w:rtl/>
                <w:lang w:bidi="ar-IQ"/>
              </w:rPr>
              <w:t>/4</w:t>
            </w:r>
          </w:p>
        </w:tc>
        <w:tc>
          <w:tcPr>
            <w:tcW w:w="1172" w:type="dxa"/>
            <w:shd w:val="clear" w:color="auto" w:fill="FFFFFF" w:themeFill="background1"/>
          </w:tcPr>
          <w:p w14:paraId="24D84D44" w14:textId="77777777" w:rsidR="00B67352" w:rsidRPr="00C7165B" w:rsidRDefault="00B67352" w:rsidP="00C94C89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</w:tr>
      <w:tr w:rsidR="00B8307F" w:rsidRPr="00E60EB6" w14:paraId="32DCDC7C" w14:textId="77777777" w:rsidTr="00B8307F">
        <w:trPr>
          <w:trHeight w:val="270"/>
        </w:trPr>
        <w:tc>
          <w:tcPr>
            <w:tcW w:w="1413" w:type="dxa"/>
          </w:tcPr>
          <w:p w14:paraId="6CA1A015" w14:textId="1AECCB72" w:rsidR="00B8307F" w:rsidRPr="00E60EB6" w:rsidRDefault="00B8307F" w:rsidP="00B8307F">
            <w:pPr>
              <w:tabs>
                <w:tab w:val="center" w:pos="306"/>
                <w:tab w:val="left" w:pos="571"/>
              </w:tabs>
              <w:bidi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rtl/>
                <w:lang w:bidi="ar-IQ"/>
              </w:rPr>
              <w:tab/>
            </w:r>
            <w:r>
              <w:rPr>
                <w:rFonts w:asciiTheme="majorBidi" w:hAnsiTheme="majorBidi" w:cstheme="majorBidi"/>
                <w:b/>
                <w:bCs/>
                <w:rtl/>
                <w:lang w:bidi="ar-IQ"/>
              </w:rPr>
              <w:tab/>
            </w:r>
            <w:r w:rsidR="003773CE"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  <w:tc>
          <w:tcPr>
            <w:tcW w:w="992" w:type="dxa"/>
          </w:tcPr>
          <w:p w14:paraId="0F874589" w14:textId="77777777" w:rsidR="00B8307F" w:rsidRPr="00E60EB6" w:rsidRDefault="00B8307F" w:rsidP="00B8307F">
            <w:pPr>
              <w:tabs>
                <w:tab w:val="center" w:pos="306"/>
                <w:tab w:val="left" w:pos="571"/>
              </w:tabs>
              <w:bidi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53834EA4" w14:textId="3BDBF60F" w:rsidR="00B8307F" w:rsidRPr="00E60EB6" w:rsidRDefault="003773CE" w:rsidP="003773CE">
            <w:pPr>
              <w:tabs>
                <w:tab w:val="center" w:pos="306"/>
                <w:tab w:val="left" w:pos="571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  <w:tc>
          <w:tcPr>
            <w:tcW w:w="851" w:type="dxa"/>
          </w:tcPr>
          <w:p w14:paraId="6F6CDA6B" w14:textId="77777777" w:rsidR="00B8307F" w:rsidRPr="00CA608E" w:rsidRDefault="00B8307F" w:rsidP="00EC1436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7/5</w:t>
            </w:r>
          </w:p>
        </w:tc>
        <w:tc>
          <w:tcPr>
            <w:tcW w:w="1276" w:type="dxa"/>
          </w:tcPr>
          <w:p w14:paraId="3E0429D7" w14:textId="77777777" w:rsidR="00B8307F" w:rsidRPr="00E60EB6" w:rsidRDefault="00B8307F" w:rsidP="00CB2869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40C5F765" w14:textId="77777777" w:rsidR="00B8307F" w:rsidRPr="00CA608E" w:rsidRDefault="00B8307F" w:rsidP="008233A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5B0B2D0" w14:textId="77777777" w:rsidR="00B8307F" w:rsidRPr="00CA608E" w:rsidRDefault="00B8307F" w:rsidP="008233A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66C89639" w14:textId="77777777" w:rsidR="00B8307F" w:rsidRPr="00CA608E" w:rsidRDefault="00B8307F" w:rsidP="008233A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3837FF8B" w14:textId="77777777" w:rsidR="00B8307F" w:rsidRPr="00D7049D" w:rsidRDefault="00B8307F" w:rsidP="00D7049D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val="en-GB"/>
              </w:rPr>
            </w:pPr>
            <w:r>
              <w:rPr>
                <w:rFonts w:asciiTheme="minorBidi" w:hAnsiTheme="minorBidi" w:hint="cs"/>
                <w:b/>
                <w:bCs/>
                <w:rtl/>
                <w:lang w:val="en-GB"/>
              </w:rPr>
              <w:t>30/4</w:t>
            </w:r>
          </w:p>
        </w:tc>
        <w:tc>
          <w:tcPr>
            <w:tcW w:w="1172" w:type="dxa"/>
          </w:tcPr>
          <w:p w14:paraId="5753547B" w14:textId="77777777" w:rsidR="00B8307F" w:rsidRPr="00E60EB6" w:rsidRDefault="00B8307F" w:rsidP="00CB2869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4A40D6" w:rsidRPr="00E60EB6" w14:paraId="7783C33C" w14:textId="77777777" w:rsidTr="00AA57B1">
        <w:trPr>
          <w:trHeight w:val="303"/>
        </w:trPr>
        <w:tc>
          <w:tcPr>
            <w:tcW w:w="1413" w:type="dxa"/>
            <w:tcBorders>
              <w:bottom w:val="single" w:sz="4" w:space="0" w:color="auto"/>
            </w:tcBorders>
          </w:tcPr>
          <w:p w14:paraId="5E0346CE" w14:textId="09459CA6" w:rsidR="004A40D6" w:rsidRPr="00E60EB6" w:rsidRDefault="003773CE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EC02ACC" w14:textId="77777777" w:rsidR="004A40D6" w:rsidRPr="00E60EB6" w:rsidRDefault="004A40D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D36A567" w14:textId="007B72B9" w:rsidR="004A40D6" w:rsidRPr="00E60EB6" w:rsidRDefault="003773CE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  <w:tc>
          <w:tcPr>
            <w:tcW w:w="851" w:type="dxa"/>
            <w:shd w:val="clear" w:color="auto" w:fill="FFFFFF" w:themeFill="background1"/>
          </w:tcPr>
          <w:p w14:paraId="647463B1" w14:textId="77777777" w:rsidR="004A40D6" w:rsidRPr="00D7049D" w:rsidRDefault="004A40D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8/5</w:t>
            </w:r>
          </w:p>
        </w:tc>
        <w:tc>
          <w:tcPr>
            <w:tcW w:w="1276" w:type="dxa"/>
          </w:tcPr>
          <w:p w14:paraId="60216021" w14:textId="77777777" w:rsidR="004A40D6" w:rsidRPr="00E60EB6" w:rsidRDefault="004A40D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3543" w:type="dxa"/>
            <w:gridSpan w:val="3"/>
            <w:shd w:val="clear" w:color="auto" w:fill="FFFFFF" w:themeFill="background1"/>
          </w:tcPr>
          <w:p w14:paraId="7B71C23A" w14:textId="77777777" w:rsidR="004A40D6" w:rsidRPr="00CA608E" w:rsidRDefault="004A40D6" w:rsidP="00EC1436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شووى روزى جيهانى كريكاران</w:t>
            </w:r>
          </w:p>
        </w:tc>
        <w:tc>
          <w:tcPr>
            <w:tcW w:w="794" w:type="dxa"/>
            <w:shd w:val="clear" w:color="auto" w:fill="FFFFFF" w:themeFill="background1"/>
          </w:tcPr>
          <w:p w14:paraId="56352F05" w14:textId="77777777" w:rsidR="004A40D6" w:rsidRPr="00D7049D" w:rsidRDefault="004A40D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/5</w:t>
            </w:r>
          </w:p>
        </w:tc>
        <w:tc>
          <w:tcPr>
            <w:tcW w:w="1172" w:type="dxa"/>
          </w:tcPr>
          <w:p w14:paraId="5159A7B6" w14:textId="77777777" w:rsidR="004A40D6" w:rsidRPr="00E60EB6" w:rsidRDefault="004A40D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EC1436" w:rsidRPr="00E60EB6" w14:paraId="53F85C8F" w14:textId="77777777" w:rsidTr="0069753D">
        <w:trPr>
          <w:trHeight w:val="265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5D800" w14:textId="77777777" w:rsidR="00EC143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C2D93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D3560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4E45569A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9/5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5182AA9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1B2971A2" w14:textId="77777777" w:rsidR="00EC1436" w:rsidRPr="00CA608E" w:rsidRDefault="00EC1436" w:rsidP="00EC1436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FF91E55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330D6B7C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24E14E43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2/5</w:t>
            </w:r>
          </w:p>
        </w:tc>
        <w:tc>
          <w:tcPr>
            <w:tcW w:w="1172" w:type="dxa"/>
          </w:tcPr>
          <w:p w14:paraId="72842E7D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EC1436" w:rsidRPr="00E60EB6" w14:paraId="6224284F" w14:textId="77777777" w:rsidTr="0069753D">
        <w:trPr>
          <w:trHeight w:val="82"/>
        </w:trPr>
        <w:tc>
          <w:tcPr>
            <w:tcW w:w="1413" w:type="dxa"/>
            <w:tcBorders>
              <w:top w:val="single" w:sz="4" w:space="0" w:color="auto"/>
            </w:tcBorders>
          </w:tcPr>
          <w:p w14:paraId="7A03AA32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9A52E9B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</w:tcBorders>
          </w:tcPr>
          <w:p w14:paraId="50F9E69F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1E113469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0/5</w:t>
            </w:r>
          </w:p>
        </w:tc>
        <w:tc>
          <w:tcPr>
            <w:tcW w:w="1276" w:type="dxa"/>
          </w:tcPr>
          <w:p w14:paraId="15146109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49DB5549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E63A224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4F502A00" w14:textId="77777777" w:rsidR="00EC1436" w:rsidRPr="00CA608E" w:rsidRDefault="00EC1436" w:rsidP="00EC1436">
            <w:pPr>
              <w:bidi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516823A1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3/5</w:t>
            </w:r>
          </w:p>
        </w:tc>
        <w:tc>
          <w:tcPr>
            <w:tcW w:w="1172" w:type="dxa"/>
          </w:tcPr>
          <w:p w14:paraId="232BCB54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EC1436" w:rsidRPr="00E60EB6" w14:paraId="7EF8209F" w14:textId="77777777" w:rsidTr="0069753D">
        <w:trPr>
          <w:trHeight w:val="312"/>
        </w:trPr>
        <w:tc>
          <w:tcPr>
            <w:tcW w:w="1413" w:type="dxa"/>
          </w:tcPr>
          <w:p w14:paraId="202B53E4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393E089A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1BDCCD52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00BD804F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1/5</w:t>
            </w:r>
          </w:p>
        </w:tc>
        <w:tc>
          <w:tcPr>
            <w:tcW w:w="1276" w:type="dxa"/>
          </w:tcPr>
          <w:p w14:paraId="00F00F0D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147E099E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243B199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3A0118CE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57216D4D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4/5</w:t>
            </w:r>
          </w:p>
        </w:tc>
        <w:tc>
          <w:tcPr>
            <w:tcW w:w="1172" w:type="dxa"/>
          </w:tcPr>
          <w:p w14:paraId="386B1457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B67352" w:rsidRPr="00E60EB6" w14:paraId="2A7278F6" w14:textId="77777777" w:rsidTr="00170F4E">
        <w:trPr>
          <w:trHeight w:val="265"/>
        </w:trPr>
        <w:tc>
          <w:tcPr>
            <w:tcW w:w="1413" w:type="dxa"/>
          </w:tcPr>
          <w:p w14:paraId="10087DDC" w14:textId="77777777" w:rsidR="00B67352" w:rsidRPr="00E60EB6" w:rsidRDefault="00B67352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30D10B68" w14:textId="77777777" w:rsidR="00B67352" w:rsidRPr="00E60EB6" w:rsidRDefault="00B67352" w:rsidP="00C55986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5EAF6E3E" w14:textId="77777777" w:rsidR="00B67352" w:rsidRPr="00E60EB6" w:rsidRDefault="00B67352" w:rsidP="00C5598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0B253C15" w14:textId="77777777" w:rsidR="00B67352" w:rsidRPr="00E60EB6" w:rsidRDefault="00B67352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2E7EB943" w14:textId="77777777" w:rsidR="00B67352" w:rsidRPr="00E60EB6" w:rsidRDefault="00B67352" w:rsidP="00C5598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88" w:type="dxa"/>
            <w:shd w:val="clear" w:color="auto" w:fill="FFFFFF" w:themeFill="background1"/>
          </w:tcPr>
          <w:p w14:paraId="4E960BB1" w14:textId="77777777" w:rsidR="00B67352" w:rsidRPr="00E60EB6" w:rsidRDefault="00B67352" w:rsidP="00C7165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D4B62A9" w14:textId="77777777" w:rsidR="00B67352" w:rsidRPr="00E60EB6" w:rsidRDefault="00B67352" w:rsidP="00C7165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0014D3AD" w14:textId="77777777" w:rsidR="00B67352" w:rsidRPr="00E60EB6" w:rsidRDefault="00B67352" w:rsidP="00C7165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3A094514" w14:textId="77777777" w:rsidR="00B67352" w:rsidRPr="00E60EB6" w:rsidRDefault="00B67352" w:rsidP="00C7165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14:paraId="10ABD0B5" w14:textId="77777777" w:rsidR="00B67352" w:rsidRPr="00E60EB6" w:rsidRDefault="00B67352" w:rsidP="00C5598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FE1ECC" w:rsidRPr="00E60EB6" w14:paraId="37F877C0" w14:textId="77777777" w:rsidTr="00170F4E">
        <w:trPr>
          <w:trHeight w:val="591"/>
        </w:trPr>
        <w:tc>
          <w:tcPr>
            <w:tcW w:w="1413" w:type="dxa"/>
          </w:tcPr>
          <w:p w14:paraId="04973A9B" w14:textId="4E974F2D" w:rsidR="00FE1ECC" w:rsidRPr="00E60EB6" w:rsidRDefault="003773CE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  <w:tc>
          <w:tcPr>
            <w:tcW w:w="992" w:type="dxa"/>
          </w:tcPr>
          <w:p w14:paraId="38AFF97E" w14:textId="77777777" w:rsidR="00FE1ECC" w:rsidRPr="00E60EB6" w:rsidRDefault="00FE1ECC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52031E8E" w14:textId="2B51269F" w:rsidR="00FE1ECC" w:rsidRPr="00E60EB6" w:rsidRDefault="003773CE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851" w:type="dxa"/>
          </w:tcPr>
          <w:p w14:paraId="5CB807E0" w14:textId="7F3AC0C4" w:rsidR="00FE1ECC" w:rsidRPr="00E60EB6" w:rsidRDefault="003773CE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276" w:type="dxa"/>
          </w:tcPr>
          <w:p w14:paraId="1B12F17F" w14:textId="77777777" w:rsidR="00FE1ECC" w:rsidRPr="00E60EB6" w:rsidRDefault="00FE1ECC" w:rsidP="00F95613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پەرشتى</w:t>
            </w:r>
          </w:p>
          <w:p w14:paraId="40C755CD" w14:textId="77777777" w:rsidR="00FE1ECC" w:rsidRPr="00E60EB6" w:rsidRDefault="00FE1ECC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588" w:type="dxa"/>
            <w:shd w:val="clear" w:color="auto" w:fill="FFFFFF" w:themeFill="background1"/>
          </w:tcPr>
          <w:p w14:paraId="3A3369F2" w14:textId="74781AC2" w:rsidR="00FE1ECC" w:rsidRPr="00E60EB6" w:rsidRDefault="003773CE" w:rsidP="0019402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  <w:tc>
          <w:tcPr>
            <w:tcW w:w="992" w:type="dxa"/>
            <w:shd w:val="clear" w:color="auto" w:fill="FFFFFF" w:themeFill="background1"/>
          </w:tcPr>
          <w:p w14:paraId="617445E6" w14:textId="77777777" w:rsidR="00FE1ECC" w:rsidRPr="00E60EB6" w:rsidRDefault="00FE1ECC" w:rsidP="0019402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44AA725A" w14:textId="79E20E84" w:rsidR="00FE1ECC" w:rsidRPr="00E60EB6" w:rsidRDefault="003773CE" w:rsidP="0019402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794" w:type="dxa"/>
            <w:shd w:val="clear" w:color="auto" w:fill="FFFFFF" w:themeFill="background1"/>
          </w:tcPr>
          <w:p w14:paraId="59F1D2D1" w14:textId="32354B51" w:rsidR="00FE1ECC" w:rsidRPr="00E60EB6" w:rsidRDefault="003773CE" w:rsidP="0019402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172" w:type="dxa"/>
          </w:tcPr>
          <w:p w14:paraId="2D3179E3" w14:textId="77777777" w:rsidR="00FE1ECC" w:rsidRPr="00E60EB6" w:rsidRDefault="00FE1ECC" w:rsidP="00F9561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14:paraId="5E1DCAC3" w14:textId="77777777" w:rsidR="00FE1ECC" w:rsidRPr="00E60EB6" w:rsidRDefault="00FE1ECC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FE1ECC" w:rsidRPr="00E60EB6" w14:paraId="578650B5" w14:textId="77777777" w:rsidTr="00170F4E">
        <w:trPr>
          <w:trHeight w:val="250"/>
        </w:trPr>
        <w:tc>
          <w:tcPr>
            <w:tcW w:w="1413" w:type="dxa"/>
          </w:tcPr>
          <w:p w14:paraId="5216E394" w14:textId="386A4966" w:rsidR="00FE1ECC" w:rsidRPr="00E60EB6" w:rsidRDefault="003773CE" w:rsidP="0088735A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3</w:t>
            </w:r>
          </w:p>
        </w:tc>
        <w:tc>
          <w:tcPr>
            <w:tcW w:w="992" w:type="dxa"/>
          </w:tcPr>
          <w:p w14:paraId="53259502" w14:textId="77777777" w:rsidR="00FE1ECC" w:rsidRPr="00E60EB6" w:rsidRDefault="00FE1ECC" w:rsidP="00C55986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63D24B4F" w14:textId="77777777" w:rsidR="00FE1ECC" w:rsidRPr="00E60EB6" w:rsidRDefault="00FE1ECC" w:rsidP="00C55986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14:paraId="15A010E2" w14:textId="77777777" w:rsidR="00FE1ECC" w:rsidRPr="00E60EB6" w:rsidRDefault="00FE1ECC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38B47941" w14:textId="77777777" w:rsidR="00FE1ECC" w:rsidRPr="00E60EB6" w:rsidRDefault="00FE1ECC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88" w:type="dxa"/>
            <w:shd w:val="clear" w:color="auto" w:fill="FFFFFF" w:themeFill="background1"/>
          </w:tcPr>
          <w:p w14:paraId="7E9C9391" w14:textId="3EA78667" w:rsidR="00FE1ECC" w:rsidRPr="00E60EB6" w:rsidRDefault="003773CE" w:rsidP="00194029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  <w:tc>
          <w:tcPr>
            <w:tcW w:w="992" w:type="dxa"/>
            <w:shd w:val="clear" w:color="auto" w:fill="FFFFFF" w:themeFill="background1"/>
          </w:tcPr>
          <w:p w14:paraId="57D62386" w14:textId="77777777" w:rsidR="00FE1ECC" w:rsidRPr="00E60EB6" w:rsidRDefault="00FE1ECC" w:rsidP="00194029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4D1DC3A4" w14:textId="77777777" w:rsidR="00FE1ECC" w:rsidRPr="00E60EB6" w:rsidRDefault="00FE1ECC" w:rsidP="00194029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09E73D01" w14:textId="77777777" w:rsidR="00FE1ECC" w:rsidRPr="00E60EB6" w:rsidRDefault="00FE1ECC" w:rsidP="00194029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14:paraId="071BFB5A" w14:textId="77777777" w:rsidR="00FE1ECC" w:rsidRPr="00E60EB6" w:rsidRDefault="00FE1ECC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  <w:tr w:rsidR="00AA7E4B" w:rsidRPr="00E60EB6" w14:paraId="550FABAD" w14:textId="77777777" w:rsidTr="00170F4E">
        <w:trPr>
          <w:trHeight w:val="279"/>
        </w:trPr>
        <w:tc>
          <w:tcPr>
            <w:tcW w:w="1413" w:type="dxa"/>
          </w:tcPr>
          <w:p w14:paraId="56D3259D" w14:textId="77777777" w:rsidR="00AA7E4B" w:rsidRPr="00263355" w:rsidRDefault="00AA7E4B" w:rsidP="00F9561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کۆى</w:t>
            </w:r>
          </w:p>
          <w:p w14:paraId="7D56ED85" w14:textId="77777777" w:rsidR="00AA7E4B" w:rsidRPr="00263355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0AE30054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1105" w:type="dxa"/>
          </w:tcPr>
          <w:p w14:paraId="4190577B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14:paraId="5978CFAA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14:paraId="0AC39FA0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  <w:tc>
          <w:tcPr>
            <w:tcW w:w="1588" w:type="dxa"/>
          </w:tcPr>
          <w:p w14:paraId="0DCF8210" w14:textId="77777777" w:rsidR="00AA7E4B" w:rsidRPr="00E60EB6" w:rsidRDefault="00AA7E4B" w:rsidP="00F95613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14:paraId="6CBD577B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36D20850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63" w:type="dxa"/>
          </w:tcPr>
          <w:p w14:paraId="3295BE01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14:paraId="35A6F725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14:paraId="6164048E" w14:textId="77777777" w:rsidR="00AA7E4B" w:rsidRPr="00E60EB6" w:rsidRDefault="00AA7E4B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</w:tr>
      <w:tr w:rsidR="006D258A" w:rsidRPr="00E60EB6" w14:paraId="0D9F9A8A" w14:textId="77777777" w:rsidTr="006D258A">
        <w:trPr>
          <w:trHeight w:val="265"/>
        </w:trPr>
        <w:tc>
          <w:tcPr>
            <w:tcW w:w="1413" w:type="dxa"/>
            <w:shd w:val="clear" w:color="auto" w:fill="FFFFFF" w:themeFill="background1"/>
          </w:tcPr>
          <w:p w14:paraId="553A01DC" w14:textId="77777777" w:rsidR="006D258A" w:rsidRPr="00E60EB6" w:rsidRDefault="006D258A" w:rsidP="00EC1436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D6631FC" w14:textId="77777777" w:rsidR="006D258A" w:rsidRPr="00E60EB6" w:rsidRDefault="006D258A" w:rsidP="00EC1436">
            <w:pPr>
              <w:jc w:val="center"/>
              <w:rPr>
                <w:b/>
                <w:bCs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44985AF3" w14:textId="77777777" w:rsidR="006D258A" w:rsidRPr="00E60EB6" w:rsidRDefault="006D258A" w:rsidP="00EC1436">
            <w:pPr>
              <w:jc w:val="center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23E60448" w14:textId="77777777" w:rsidR="006D258A" w:rsidRPr="00C7165B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0/5</w:t>
            </w:r>
          </w:p>
        </w:tc>
        <w:tc>
          <w:tcPr>
            <w:tcW w:w="1276" w:type="dxa"/>
            <w:shd w:val="clear" w:color="auto" w:fill="FFFFFF" w:themeFill="background1"/>
          </w:tcPr>
          <w:p w14:paraId="4A3EF621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6C751DC3" w14:textId="77777777" w:rsidR="006D258A" w:rsidRPr="00E60EB6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403B082" w14:textId="77777777" w:rsidR="006D258A" w:rsidRPr="00E60EB6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7C975000" w14:textId="77777777" w:rsidR="006D258A" w:rsidRPr="00E60EB6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53E51BF7" w14:textId="77777777" w:rsidR="006D258A" w:rsidRPr="00C7165B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3/5</w:t>
            </w:r>
          </w:p>
        </w:tc>
        <w:tc>
          <w:tcPr>
            <w:tcW w:w="1172" w:type="dxa"/>
            <w:shd w:val="clear" w:color="auto" w:fill="FFFFFF" w:themeFill="background1"/>
          </w:tcPr>
          <w:p w14:paraId="176EB843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6D258A" w:rsidRPr="00E60EB6" w14:paraId="2225B08C" w14:textId="77777777" w:rsidTr="006D258A">
        <w:trPr>
          <w:trHeight w:val="198"/>
        </w:trPr>
        <w:tc>
          <w:tcPr>
            <w:tcW w:w="1413" w:type="dxa"/>
            <w:shd w:val="clear" w:color="auto" w:fill="FFFFFF" w:themeFill="background1"/>
          </w:tcPr>
          <w:p w14:paraId="3EF85C73" w14:textId="30996E56" w:rsidR="006D258A" w:rsidRDefault="003773CE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58FF8A15" w14:textId="77777777" w:rsidR="006D258A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5E612D74" w14:textId="608EAC3D" w:rsidR="006D258A" w:rsidRDefault="003773CE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4</w:t>
            </w:r>
          </w:p>
        </w:tc>
        <w:tc>
          <w:tcPr>
            <w:tcW w:w="851" w:type="dxa"/>
          </w:tcPr>
          <w:p w14:paraId="5119B593" w14:textId="77777777" w:rsidR="006D258A" w:rsidRPr="00CA608E" w:rsidRDefault="006D258A" w:rsidP="00EC1436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1/5</w:t>
            </w:r>
          </w:p>
        </w:tc>
        <w:tc>
          <w:tcPr>
            <w:tcW w:w="1276" w:type="dxa"/>
          </w:tcPr>
          <w:p w14:paraId="62579A99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55D2C363" w14:textId="1D99725F" w:rsidR="006D258A" w:rsidRPr="00CA608E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119E84B6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0955E222" w14:textId="6E2F09D7" w:rsidR="006D258A" w:rsidRPr="00CA608E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794" w:type="dxa"/>
          </w:tcPr>
          <w:p w14:paraId="3ED0E5AE" w14:textId="77777777" w:rsidR="006D258A" w:rsidRPr="00CA608E" w:rsidRDefault="006D258A" w:rsidP="00EC1436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4/5</w:t>
            </w:r>
          </w:p>
        </w:tc>
        <w:tc>
          <w:tcPr>
            <w:tcW w:w="1172" w:type="dxa"/>
          </w:tcPr>
          <w:p w14:paraId="6F0807F2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6D258A" w:rsidRPr="00E60EB6" w14:paraId="485E893F" w14:textId="77777777" w:rsidTr="006D258A">
        <w:trPr>
          <w:trHeight w:val="265"/>
        </w:trPr>
        <w:tc>
          <w:tcPr>
            <w:tcW w:w="1413" w:type="dxa"/>
            <w:shd w:val="clear" w:color="auto" w:fill="FFFFFF" w:themeFill="background1"/>
          </w:tcPr>
          <w:p w14:paraId="1AF2B86A" w14:textId="092A96D6" w:rsidR="006D258A" w:rsidRPr="00E60EB6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6C996DE8" w14:textId="77777777" w:rsidR="006D258A" w:rsidRPr="00E60EB6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551A4E59" w14:textId="5C72865C" w:rsidR="006D258A" w:rsidRPr="00E60EB6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851" w:type="dxa"/>
            <w:shd w:val="clear" w:color="auto" w:fill="FFFFFF" w:themeFill="background1"/>
          </w:tcPr>
          <w:p w14:paraId="6D3C89EA" w14:textId="77777777" w:rsidR="006D258A" w:rsidRPr="00D7049D" w:rsidRDefault="006D258A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22/5</w:t>
            </w:r>
          </w:p>
        </w:tc>
        <w:tc>
          <w:tcPr>
            <w:tcW w:w="1276" w:type="dxa"/>
          </w:tcPr>
          <w:p w14:paraId="4683D131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49FD0FF4" w14:textId="0D16572A" w:rsidR="006D258A" w:rsidRPr="00CA608E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0C59E49A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6FA39D11" w14:textId="22C57B42" w:rsidR="006D258A" w:rsidRPr="00CA608E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794" w:type="dxa"/>
            <w:shd w:val="clear" w:color="auto" w:fill="FFFFFF" w:themeFill="background1"/>
          </w:tcPr>
          <w:p w14:paraId="72CD8D0F" w14:textId="77777777" w:rsidR="006D258A" w:rsidRPr="00D7049D" w:rsidRDefault="006D258A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5/5</w:t>
            </w:r>
          </w:p>
        </w:tc>
        <w:tc>
          <w:tcPr>
            <w:tcW w:w="1172" w:type="dxa"/>
          </w:tcPr>
          <w:p w14:paraId="52A96A44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EC1436" w:rsidRPr="00E60EB6" w14:paraId="161EF330" w14:textId="77777777" w:rsidTr="00170F4E">
        <w:trPr>
          <w:trHeight w:val="265"/>
        </w:trPr>
        <w:tc>
          <w:tcPr>
            <w:tcW w:w="1413" w:type="dxa"/>
            <w:shd w:val="clear" w:color="auto" w:fill="FFFFFF" w:themeFill="background1"/>
          </w:tcPr>
          <w:p w14:paraId="6DC407DB" w14:textId="77777777" w:rsidR="00EC1436" w:rsidRPr="00E60EB6" w:rsidRDefault="00EC1436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46E51D3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6745C977" w14:textId="77777777" w:rsidR="00EC1436" w:rsidRPr="00E60EB6" w:rsidRDefault="00EC1436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7B4ED4CF" w14:textId="77777777" w:rsidR="00EC1436" w:rsidRPr="00E60EB6" w:rsidRDefault="00EC1436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3/4</w:t>
            </w:r>
          </w:p>
        </w:tc>
        <w:tc>
          <w:tcPr>
            <w:tcW w:w="1276" w:type="dxa"/>
          </w:tcPr>
          <w:p w14:paraId="1A470FB3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3331FB4D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F82986F" w14:textId="77777777" w:rsidR="00EC1436" w:rsidRPr="00D7049D" w:rsidRDefault="00EC1436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701E9D88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618E67FC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6/4</w:t>
            </w:r>
          </w:p>
        </w:tc>
        <w:tc>
          <w:tcPr>
            <w:tcW w:w="1172" w:type="dxa"/>
          </w:tcPr>
          <w:p w14:paraId="2F3818DF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6D258A" w:rsidRPr="00E60EB6" w14:paraId="69CD8B03" w14:textId="77777777" w:rsidTr="006D258A">
        <w:trPr>
          <w:trHeight w:val="250"/>
        </w:trPr>
        <w:tc>
          <w:tcPr>
            <w:tcW w:w="1413" w:type="dxa"/>
            <w:shd w:val="clear" w:color="auto" w:fill="FFFFFF" w:themeFill="background1"/>
          </w:tcPr>
          <w:p w14:paraId="3C64398D" w14:textId="77777777" w:rsidR="006D258A" w:rsidRPr="00E60EB6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C00AA24" w14:textId="77777777" w:rsidR="006D258A" w:rsidRPr="00D7049D" w:rsidRDefault="006D258A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708C11B3" w14:textId="77777777" w:rsidR="006D258A" w:rsidRPr="00E60EB6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14:paraId="488FEC26" w14:textId="77777777" w:rsidR="006D258A" w:rsidRPr="00E60EB6" w:rsidRDefault="006D258A" w:rsidP="00EC1436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24/4</w:t>
            </w:r>
          </w:p>
        </w:tc>
        <w:tc>
          <w:tcPr>
            <w:tcW w:w="1276" w:type="dxa"/>
          </w:tcPr>
          <w:p w14:paraId="54634BD7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00614F60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02EC84E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0DC7152F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29845A75" w14:textId="77777777" w:rsidR="006D258A" w:rsidRPr="00D7049D" w:rsidRDefault="006D258A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7/5</w:t>
            </w:r>
          </w:p>
        </w:tc>
        <w:tc>
          <w:tcPr>
            <w:tcW w:w="1172" w:type="dxa"/>
          </w:tcPr>
          <w:p w14:paraId="558EFEB0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6D258A" w:rsidRPr="00E60EB6" w14:paraId="54FE1F8C" w14:textId="77777777" w:rsidTr="006D258A">
        <w:trPr>
          <w:trHeight w:val="265"/>
        </w:trPr>
        <w:tc>
          <w:tcPr>
            <w:tcW w:w="1413" w:type="dxa"/>
            <w:shd w:val="clear" w:color="auto" w:fill="FFFFFF" w:themeFill="background1"/>
          </w:tcPr>
          <w:p w14:paraId="0D5AF392" w14:textId="77777777" w:rsidR="006D258A" w:rsidRPr="00E60EB6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53ED6B7" w14:textId="77777777" w:rsidR="006D258A" w:rsidRPr="00D7049D" w:rsidRDefault="006D258A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06C030E8" w14:textId="77777777" w:rsidR="006D258A" w:rsidRPr="00E60EB6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1620E2AA" w14:textId="77777777" w:rsidR="006D258A" w:rsidRPr="00E60EB6" w:rsidRDefault="006D258A" w:rsidP="00EC1436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5/4</w:t>
            </w:r>
          </w:p>
        </w:tc>
        <w:tc>
          <w:tcPr>
            <w:tcW w:w="1276" w:type="dxa"/>
          </w:tcPr>
          <w:p w14:paraId="06A457F2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88" w:type="dxa"/>
            <w:shd w:val="clear" w:color="auto" w:fill="FFFFFF" w:themeFill="background1"/>
          </w:tcPr>
          <w:p w14:paraId="69CE9DA0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682049A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34F75CFD" w14:textId="77777777" w:rsidR="006D258A" w:rsidRPr="00CA608E" w:rsidRDefault="006D258A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10B735F9" w14:textId="77777777" w:rsidR="006D258A" w:rsidRPr="00D7049D" w:rsidRDefault="006D258A" w:rsidP="00EC143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8/5</w:t>
            </w:r>
          </w:p>
        </w:tc>
        <w:tc>
          <w:tcPr>
            <w:tcW w:w="1172" w:type="dxa"/>
          </w:tcPr>
          <w:p w14:paraId="5F9E3FB0" w14:textId="77777777" w:rsidR="006D258A" w:rsidRPr="00E60EB6" w:rsidRDefault="006D258A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E742A3" w:rsidRPr="00E60EB6" w14:paraId="45FEFEC6" w14:textId="77777777" w:rsidTr="00170F4E">
        <w:trPr>
          <w:trHeight w:val="265"/>
        </w:trPr>
        <w:tc>
          <w:tcPr>
            <w:tcW w:w="1413" w:type="dxa"/>
          </w:tcPr>
          <w:p w14:paraId="340D2B2E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</w:tcPr>
          <w:p w14:paraId="783E5E12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0BABDAFE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14:paraId="5AFCFEE4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36CB48A5" w14:textId="77777777" w:rsidR="00E742A3" w:rsidRPr="00E60EB6" w:rsidRDefault="00E742A3" w:rsidP="005B45A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88" w:type="dxa"/>
            <w:shd w:val="clear" w:color="auto" w:fill="FFFFFF" w:themeFill="background1"/>
          </w:tcPr>
          <w:p w14:paraId="2FAEB749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5CBA4116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705FD376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27405A58" w14:textId="77777777" w:rsidR="00E742A3" w:rsidRPr="00E60EB6" w:rsidRDefault="00E742A3" w:rsidP="00C5598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14:paraId="6AD69AD6" w14:textId="77777777" w:rsidR="00E742A3" w:rsidRPr="00E60EB6" w:rsidRDefault="00E742A3" w:rsidP="00C5598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E742A3" w:rsidRPr="00E60EB6" w14:paraId="0E585CB0" w14:textId="77777777" w:rsidTr="00170F4E">
        <w:trPr>
          <w:trHeight w:val="265"/>
        </w:trPr>
        <w:tc>
          <w:tcPr>
            <w:tcW w:w="1413" w:type="dxa"/>
          </w:tcPr>
          <w:p w14:paraId="6280D5A8" w14:textId="41E94F0F" w:rsidR="00E742A3" w:rsidRPr="00E60EB6" w:rsidRDefault="003773CE" w:rsidP="002057A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  <w:tc>
          <w:tcPr>
            <w:tcW w:w="992" w:type="dxa"/>
          </w:tcPr>
          <w:p w14:paraId="0391852C" w14:textId="77777777" w:rsidR="00E742A3" w:rsidRPr="00E60EB6" w:rsidRDefault="00E742A3" w:rsidP="002057A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00AE951F" w14:textId="1A88463C" w:rsidR="00E742A3" w:rsidRPr="00E60EB6" w:rsidRDefault="003773CE" w:rsidP="002057A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851" w:type="dxa"/>
          </w:tcPr>
          <w:p w14:paraId="449B7937" w14:textId="798C77D4" w:rsidR="00E742A3" w:rsidRPr="00E60EB6" w:rsidRDefault="003773CE" w:rsidP="002057A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276" w:type="dxa"/>
          </w:tcPr>
          <w:p w14:paraId="1B85FA3E" w14:textId="77777777" w:rsidR="00E742A3" w:rsidRPr="00E60EB6" w:rsidRDefault="00E742A3" w:rsidP="00F9561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14:paraId="7DDDD17F" w14:textId="77777777" w:rsidR="00E742A3" w:rsidRPr="00E60EB6" w:rsidRDefault="00E742A3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  <w:tc>
          <w:tcPr>
            <w:tcW w:w="1588" w:type="dxa"/>
            <w:shd w:val="clear" w:color="auto" w:fill="FFFFFF" w:themeFill="background1"/>
          </w:tcPr>
          <w:p w14:paraId="41BADF16" w14:textId="2D1AA4F9" w:rsidR="00E742A3" w:rsidRPr="00E60EB6" w:rsidRDefault="003773CE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  <w:tc>
          <w:tcPr>
            <w:tcW w:w="992" w:type="dxa"/>
            <w:shd w:val="clear" w:color="auto" w:fill="FFFFFF" w:themeFill="background1"/>
          </w:tcPr>
          <w:p w14:paraId="390D22D6" w14:textId="77777777" w:rsidR="00E742A3" w:rsidRPr="00E60EB6" w:rsidRDefault="00E742A3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47FE4F66" w14:textId="1C9C9656" w:rsidR="00E742A3" w:rsidRPr="00E60EB6" w:rsidRDefault="003773CE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794" w:type="dxa"/>
            <w:shd w:val="clear" w:color="auto" w:fill="FFFFFF" w:themeFill="background1"/>
          </w:tcPr>
          <w:p w14:paraId="0238C5DD" w14:textId="200CE57C" w:rsidR="00E742A3" w:rsidRPr="00E60EB6" w:rsidRDefault="003773CE" w:rsidP="001C763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172" w:type="dxa"/>
          </w:tcPr>
          <w:p w14:paraId="570B5F8A" w14:textId="77777777" w:rsidR="00E742A3" w:rsidRPr="00E60EB6" w:rsidRDefault="00E742A3" w:rsidP="00F9561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14:paraId="6A5D0A13" w14:textId="77777777" w:rsidR="00E742A3" w:rsidRPr="00E60EB6" w:rsidRDefault="00E742A3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E742A3" w:rsidRPr="00E60EB6" w14:paraId="47745E3D" w14:textId="77777777" w:rsidTr="00170F4E">
        <w:trPr>
          <w:trHeight w:val="165"/>
        </w:trPr>
        <w:tc>
          <w:tcPr>
            <w:tcW w:w="1413" w:type="dxa"/>
          </w:tcPr>
          <w:p w14:paraId="6EE880FC" w14:textId="1AD80692" w:rsidR="00E742A3" w:rsidRPr="00E60EB6" w:rsidRDefault="003773CE" w:rsidP="002057A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3</w:t>
            </w:r>
          </w:p>
        </w:tc>
        <w:tc>
          <w:tcPr>
            <w:tcW w:w="992" w:type="dxa"/>
          </w:tcPr>
          <w:p w14:paraId="68A93476" w14:textId="77777777" w:rsidR="00E742A3" w:rsidRPr="00E60EB6" w:rsidRDefault="00E742A3" w:rsidP="002057A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3E4E88E1" w14:textId="77777777" w:rsidR="00E742A3" w:rsidRPr="00E60EB6" w:rsidRDefault="00E742A3" w:rsidP="002057A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14:paraId="65E5FCCC" w14:textId="77777777" w:rsidR="00E742A3" w:rsidRPr="00E60EB6" w:rsidRDefault="00E742A3" w:rsidP="002057A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43200EE0" w14:textId="77777777" w:rsidR="00E742A3" w:rsidRPr="00E60EB6" w:rsidRDefault="00E742A3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88" w:type="dxa"/>
            <w:shd w:val="clear" w:color="auto" w:fill="FFFFFF" w:themeFill="background1"/>
          </w:tcPr>
          <w:p w14:paraId="3FE78F60" w14:textId="5FBD1915" w:rsidR="00E742A3" w:rsidRPr="00E60EB6" w:rsidRDefault="003773CE" w:rsidP="00054631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3</w:t>
            </w:r>
          </w:p>
        </w:tc>
        <w:tc>
          <w:tcPr>
            <w:tcW w:w="992" w:type="dxa"/>
            <w:shd w:val="clear" w:color="auto" w:fill="FFFFFF" w:themeFill="background1"/>
          </w:tcPr>
          <w:p w14:paraId="31743436" w14:textId="77777777" w:rsidR="00E742A3" w:rsidRPr="00E60EB6" w:rsidRDefault="00E742A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14:paraId="5203C964" w14:textId="77777777" w:rsidR="00E742A3" w:rsidRPr="00E60EB6" w:rsidRDefault="00E742A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7651EFFF" w14:textId="77777777" w:rsidR="00E742A3" w:rsidRPr="00E60EB6" w:rsidRDefault="00E742A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14:paraId="4070EE57" w14:textId="77777777" w:rsidR="00E742A3" w:rsidRPr="00E60EB6" w:rsidRDefault="00E742A3" w:rsidP="00F9561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</w:tbl>
    <w:p w14:paraId="565033CF" w14:textId="77777777" w:rsidR="00C2687C" w:rsidRPr="00E60EB6" w:rsidRDefault="00C2687C" w:rsidP="00A64862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5DE06A62" w14:textId="77777777" w:rsidR="004B0E0A" w:rsidRDefault="00EF5BC8" w:rsidP="004B0E0A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</w:p>
    <w:p w14:paraId="055E17CF" w14:textId="77777777" w:rsidR="004B0E0A" w:rsidRDefault="004B0E0A" w:rsidP="004B0E0A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</w:p>
    <w:p w14:paraId="05C40A63" w14:textId="77777777" w:rsidR="004B0E0A" w:rsidRDefault="004B0E0A" w:rsidP="004B0E0A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4CCF358E" w14:textId="77777777" w:rsidR="003B24E8" w:rsidRPr="00B67352" w:rsidRDefault="00B67352" w:rsidP="00895600">
      <w:pPr>
        <w:tabs>
          <w:tab w:val="left" w:pos="1545"/>
        </w:tabs>
        <w:bidi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  <w:r w:rsidRPr="00B67352">
        <w:rPr>
          <w:rFonts w:asciiTheme="majorBidi" w:hAnsiTheme="majorBidi" w:cstheme="majorBidi"/>
          <w:b/>
          <w:bCs/>
          <w:sz w:val="20"/>
          <w:szCs w:val="20"/>
          <w:rtl/>
        </w:rPr>
        <w:tab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5"/>
        <w:gridCol w:w="1011"/>
        <w:gridCol w:w="7"/>
        <w:gridCol w:w="1134"/>
        <w:gridCol w:w="1076"/>
        <w:gridCol w:w="1076"/>
        <w:gridCol w:w="1076"/>
        <w:gridCol w:w="1076"/>
        <w:gridCol w:w="1076"/>
        <w:gridCol w:w="1076"/>
        <w:gridCol w:w="1237"/>
      </w:tblGrid>
      <w:tr w:rsidR="00263355" w14:paraId="01D6F228" w14:textId="77777777" w:rsidTr="00895600">
        <w:trPr>
          <w:trHeight w:val="559"/>
        </w:trPr>
        <w:tc>
          <w:tcPr>
            <w:tcW w:w="1075" w:type="dxa"/>
            <w:vAlign w:val="center"/>
          </w:tcPr>
          <w:p w14:paraId="44466E44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lastRenderedPageBreak/>
              <w:t>5 - 6</w:t>
            </w:r>
          </w:p>
        </w:tc>
        <w:tc>
          <w:tcPr>
            <w:tcW w:w="1018" w:type="dxa"/>
            <w:gridSpan w:val="2"/>
            <w:vAlign w:val="center"/>
          </w:tcPr>
          <w:p w14:paraId="5D00ECD6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4 - 5</w:t>
            </w:r>
          </w:p>
        </w:tc>
        <w:tc>
          <w:tcPr>
            <w:tcW w:w="1134" w:type="dxa"/>
            <w:vAlign w:val="center"/>
          </w:tcPr>
          <w:p w14:paraId="078AA82F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3 - 4</w:t>
            </w:r>
          </w:p>
        </w:tc>
        <w:tc>
          <w:tcPr>
            <w:tcW w:w="1076" w:type="dxa"/>
            <w:vAlign w:val="center"/>
          </w:tcPr>
          <w:p w14:paraId="6D62CFC4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2 - 3</w:t>
            </w:r>
          </w:p>
        </w:tc>
        <w:tc>
          <w:tcPr>
            <w:tcW w:w="1076" w:type="dxa"/>
            <w:vAlign w:val="center"/>
          </w:tcPr>
          <w:p w14:paraId="02C970FE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 - 2</w:t>
            </w:r>
          </w:p>
        </w:tc>
        <w:tc>
          <w:tcPr>
            <w:tcW w:w="1076" w:type="dxa"/>
            <w:vAlign w:val="center"/>
          </w:tcPr>
          <w:p w14:paraId="05006B36" w14:textId="77777777" w:rsidR="00263355" w:rsidRPr="00790D19" w:rsidRDefault="00263355" w:rsidP="004A372B">
            <w:pPr>
              <w:bidi/>
              <w:jc w:val="center"/>
              <w:rPr>
                <w:sz w:val="20"/>
                <w:szCs w:val="20"/>
                <w:rtl/>
                <w:lang w:bidi="ar-IQ"/>
              </w:rPr>
            </w:pPr>
            <w:r w:rsidRPr="00790D19">
              <w:rPr>
                <w:rFonts w:hint="cs"/>
                <w:sz w:val="20"/>
                <w:szCs w:val="20"/>
                <w:rtl/>
                <w:lang w:bidi="ar-IQ"/>
              </w:rPr>
              <w:t>12 - 1</w:t>
            </w:r>
          </w:p>
        </w:tc>
        <w:tc>
          <w:tcPr>
            <w:tcW w:w="1076" w:type="dxa"/>
            <w:vAlign w:val="center"/>
          </w:tcPr>
          <w:p w14:paraId="7C1DAD2A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1 - 12</w:t>
            </w:r>
          </w:p>
        </w:tc>
        <w:tc>
          <w:tcPr>
            <w:tcW w:w="1076" w:type="dxa"/>
            <w:vAlign w:val="center"/>
          </w:tcPr>
          <w:p w14:paraId="19891E16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0 - 11</w:t>
            </w:r>
          </w:p>
        </w:tc>
        <w:tc>
          <w:tcPr>
            <w:tcW w:w="1076" w:type="dxa"/>
            <w:vAlign w:val="center"/>
          </w:tcPr>
          <w:p w14:paraId="3C53E3AC" w14:textId="77777777" w:rsidR="00263355" w:rsidRPr="00790D19" w:rsidRDefault="00263355" w:rsidP="004A372B">
            <w:pPr>
              <w:bidi/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9 - 10</w:t>
            </w:r>
          </w:p>
        </w:tc>
        <w:tc>
          <w:tcPr>
            <w:tcW w:w="1237" w:type="dxa"/>
          </w:tcPr>
          <w:p w14:paraId="7952015E" w14:textId="77777777" w:rsidR="00263355" w:rsidRPr="00790D19" w:rsidRDefault="00263355" w:rsidP="004A372B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کاتژمێر</w:t>
            </w:r>
          </w:p>
          <w:p w14:paraId="5A0B62B7" w14:textId="77777777" w:rsidR="00263355" w:rsidRPr="00790D19" w:rsidRDefault="00263355" w:rsidP="004A372B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رۆژ</w:t>
            </w:r>
          </w:p>
        </w:tc>
      </w:tr>
      <w:tr w:rsidR="00263355" w14:paraId="7A92E2A4" w14:textId="77777777" w:rsidTr="00895600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2E149CAF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8" w:type="dxa"/>
            <w:gridSpan w:val="2"/>
            <w:shd w:val="clear" w:color="auto" w:fill="BFBFBF" w:themeFill="background1" w:themeFillShade="BF"/>
            <w:vAlign w:val="center"/>
          </w:tcPr>
          <w:p w14:paraId="67CBA93C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0B285477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253D21C3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35450916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347A6344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563EEC1D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46F4E828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3C7B1548" w14:textId="77777777"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58EC4153" w14:textId="77777777" w:rsidR="00263355" w:rsidRPr="00790D19" w:rsidRDefault="00263355" w:rsidP="004A372B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شەممە</w:t>
            </w:r>
          </w:p>
        </w:tc>
      </w:tr>
      <w:tr w:rsidR="003773CE" w14:paraId="04DDD642" w14:textId="77777777" w:rsidTr="003773CE">
        <w:trPr>
          <w:trHeight w:val="288"/>
        </w:trPr>
        <w:tc>
          <w:tcPr>
            <w:tcW w:w="1075" w:type="dxa"/>
            <w:vAlign w:val="center"/>
          </w:tcPr>
          <w:p w14:paraId="700DB772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594372A5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41" w:type="dxa"/>
            <w:gridSpan w:val="2"/>
            <w:vAlign w:val="center"/>
          </w:tcPr>
          <w:p w14:paraId="0B9202E1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B852A88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EBD9778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0A68BE5F" w14:textId="55DD4234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6F5C0BF0" w14:textId="24419B0F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3942F6B1" w14:textId="03E663F2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076" w:type="dxa"/>
            <w:vAlign w:val="center"/>
          </w:tcPr>
          <w:p w14:paraId="58FEAB8E" w14:textId="3894F80E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237" w:type="dxa"/>
          </w:tcPr>
          <w:p w14:paraId="3D085CD3" w14:textId="77777777" w:rsidR="003773CE" w:rsidRPr="00790D19" w:rsidRDefault="003773CE" w:rsidP="003773C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یەک شەممە</w:t>
            </w:r>
          </w:p>
        </w:tc>
      </w:tr>
      <w:tr w:rsidR="003773CE" w14:paraId="62AAE32B" w14:textId="77777777" w:rsidTr="003773CE">
        <w:trPr>
          <w:trHeight w:val="272"/>
        </w:trPr>
        <w:tc>
          <w:tcPr>
            <w:tcW w:w="1075" w:type="dxa"/>
            <w:vAlign w:val="center"/>
          </w:tcPr>
          <w:p w14:paraId="4D716004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117D6295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41" w:type="dxa"/>
            <w:gridSpan w:val="2"/>
            <w:vAlign w:val="center"/>
          </w:tcPr>
          <w:p w14:paraId="123B9B8A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3CAB375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2535D6D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3341B34" w14:textId="45FD1351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71047659" w14:textId="18DAE94A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Adjus. Th.</w:t>
            </w:r>
          </w:p>
        </w:tc>
        <w:tc>
          <w:tcPr>
            <w:tcW w:w="1076" w:type="dxa"/>
            <w:vAlign w:val="center"/>
          </w:tcPr>
          <w:p w14:paraId="533D3A14" w14:textId="21346DB6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076" w:type="dxa"/>
            <w:vAlign w:val="center"/>
          </w:tcPr>
          <w:p w14:paraId="6EE9F3F2" w14:textId="7361B0F0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  <w:r w:rsidRPr="00EA25D4">
              <w:rPr>
                <w:b/>
                <w:bCs/>
                <w:sz w:val="20"/>
                <w:szCs w:val="20"/>
              </w:rPr>
              <w:t>Th. Errors</w:t>
            </w:r>
          </w:p>
        </w:tc>
        <w:tc>
          <w:tcPr>
            <w:tcW w:w="1237" w:type="dxa"/>
          </w:tcPr>
          <w:p w14:paraId="20406D39" w14:textId="77777777" w:rsidR="003773CE" w:rsidRPr="00790D19" w:rsidRDefault="003773CE" w:rsidP="003773C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دوو شەممە</w:t>
            </w:r>
          </w:p>
        </w:tc>
      </w:tr>
      <w:tr w:rsidR="003773CE" w14:paraId="36A6D2B8" w14:textId="77777777" w:rsidTr="003773CE">
        <w:trPr>
          <w:trHeight w:val="288"/>
        </w:trPr>
        <w:tc>
          <w:tcPr>
            <w:tcW w:w="1075" w:type="dxa"/>
            <w:vAlign w:val="center"/>
          </w:tcPr>
          <w:p w14:paraId="50D9E30E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51E86248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41" w:type="dxa"/>
            <w:gridSpan w:val="2"/>
            <w:vAlign w:val="center"/>
          </w:tcPr>
          <w:p w14:paraId="5B0F47F6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448801B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C67808D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49BB54B3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2AD28B3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7FF346B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548ABB18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693879D5" w14:textId="77777777" w:rsidR="003773CE" w:rsidRPr="00790D19" w:rsidRDefault="003773CE" w:rsidP="003773C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سێ شەممە</w:t>
            </w:r>
          </w:p>
        </w:tc>
      </w:tr>
      <w:tr w:rsidR="003773CE" w14:paraId="0246C769" w14:textId="77777777" w:rsidTr="003773CE">
        <w:trPr>
          <w:trHeight w:val="302"/>
        </w:trPr>
        <w:tc>
          <w:tcPr>
            <w:tcW w:w="1075" w:type="dxa"/>
            <w:vAlign w:val="center"/>
          </w:tcPr>
          <w:p w14:paraId="38EEBDBA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39F15D17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41" w:type="dxa"/>
            <w:gridSpan w:val="2"/>
            <w:vAlign w:val="center"/>
          </w:tcPr>
          <w:p w14:paraId="7B8D10FF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DD1F813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B26F168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007EA0B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AAA5182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305B3D5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5CD0B06B" w14:textId="77777777" w:rsidR="003773CE" w:rsidRPr="00790D19" w:rsidRDefault="003773CE" w:rsidP="003773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4D0CE1FF" w14:textId="77777777" w:rsidR="003773CE" w:rsidRPr="00790D19" w:rsidRDefault="003773CE" w:rsidP="003773C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چوار شەممە</w:t>
            </w:r>
          </w:p>
        </w:tc>
      </w:tr>
      <w:tr w:rsidR="003773CE" w14:paraId="109C7305" w14:textId="77777777" w:rsidTr="003773CE">
        <w:trPr>
          <w:trHeight w:val="253"/>
        </w:trPr>
        <w:tc>
          <w:tcPr>
            <w:tcW w:w="1075" w:type="dxa"/>
            <w:vAlign w:val="center"/>
          </w:tcPr>
          <w:p w14:paraId="705CBD77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30DD7286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141" w:type="dxa"/>
            <w:gridSpan w:val="2"/>
            <w:vAlign w:val="center"/>
          </w:tcPr>
          <w:p w14:paraId="3A7F45A3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F9F5894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noProof/>
                <w:sz w:val="26"/>
                <w:szCs w:val="26"/>
                <w:rtl/>
                <w:lang w:val="en-GB" w:eastAsia="en-GB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0BFB9FC0" wp14:editId="4F2C3734">
                      <wp:simplePos x="0" y="0"/>
                      <wp:positionH relativeFrom="margin">
                        <wp:posOffset>-2156460</wp:posOffset>
                      </wp:positionH>
                      <wp:positionV relativeFrom="paragraph">
                        <wp:posOffset>245110</wp:posOffset>
                      </wp:positionV>
                      <wp:extent cx="7058025" cy="2534285"/>
                      <wp:effectExtent l="0" t="0" r="0" b="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058025" cy="2534285"/>
                                <a:chOff x="0" y="0"/>
                                <a:chExt cx="6917055" cy="1717040"/>
                              </a:xfrm>
                            </wpg:grpSpPr>
                            <wps:wsp>
                              <wps:cNvPr id="5" name="Text Box 5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114800" y="0"/>
                                  <a:ext cx="2802255" cy="17170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2F4BC3" w14:textId="7CA19A8E" w:rsidR="003773CE" w:rsidRPr="00245621" w:rsidRDefault="003773CE" w:rsidP="00263355">
                                    <w:pPr>
                                      <w:bidi/>
                                      <w:spacing w:after="0"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 w:rsidRPr="003120CF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>بەش :</w:t>
                                    </w:r>
                                    <w:r w:rsidRPr="00565687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</w:rPr>
                                      <w:t>جيوماتيكس</w:t>
                                    </w:r>
                                  </w:p>
                                  <w:p w14:paraId="327A6F6D" w14:textId="7E660165" w:rsidR="003773CE" w:rsidRPr="003120CF" w:rsidRDefault="003773CE" w:rsidP="00263355">
                                    <w:pPr>
                                      <w:bidi/>
                                      <w:spacing w:after="0"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 w:rsidRPr="003120CF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>ناو :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>د.  محمد أنور جاسم</w:t>
                                    </w:r>
                                  </w:p>
                                  <w:p w14:paraId="1E117E8B" w14:textId="4B1AD456" w:rsidR="003773CE" w:rsidRPr="003120CF" w:rsidRDefault="003773CE" w:rsidP="00263355">
                                    <w:pPr>
                                      <w:bidi/>
                                      <w:spacing w:after="0"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 w:rsidRPr="003120CF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>نازناوى زانستى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: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ku-Arab-IQ"/>
                                      </w:rPr>
                                      <w:t>پ . ی</w:t>
                                    </w:r>
                                  </w:p>
                                  <w:p w14:paraId="20305B16" w14:textId="7CAF889C" w:rsidR="003773CE" w:rsidRPr="003120CF" w:rsidRDefault="003773CE" w:rsidP="00263355">
                                    <w:pPr>
                                      <w:bidi/>
                                      <w:spacing w:after="0"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>نیسابى یاسایى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: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8</w:t>
                                    </w:r>
                                  </w:p>
                                  <w:p w14:paraId="7A23247E" w14:textId="4A0EF9B2" w:rsidR="003773CE" w:rsidRDefault="003773CE" w:rsidP="00263355">
                                    <w:pPr>
                                      <w:bidi/>
                                      <w:spacing w:after="0"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 w:rsidRPr="003120CF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کەم کردنەوەى نیساب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: 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2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ته‌مه‌ن + 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1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لێژنه‌</w:t>
                                    </w:r>
                                    <w:r w:rsidRPr="00FA49AE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>ی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 کولێژ</w:t>
                                    </w:r>
                                  </w:p>
                                  <w:tbl>
                                    <w:tblPr>
                                      <w:tblStyle w:val="TableGrid"/>
                                      <w:bidiVisual/>
                                      <w:tblW w:w="0" w:type="auto"/>
                                      <w:tblInd w:w="824" w:type="dxa"/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20"/>
                                      <w:gridCol w:w="2417"/>
                                    </w:tblGrid>
                                    <w:tr w:rsidR="003773CE" w14:paraId="72B65F8E" w14:textId="77777777" w:rsidTr="00565687">
                                      <w:trPr>
                                        <w:trHeight w:val="373"/>
                                      </w:trPr>
                                      <w:tc>
                                        <w:tcPr>
                                          <w:tcW w:w="820" w:type="dxa"/>
                                        </w:tcPr>
                                        <w:p w14:paraId="313BFD3F" w14:textId="77777777" w:rsidR="003773CE" w:rsidRPr="0093365C" w:rsidRDefault="003773CE" w:rsidP="00BF175F">
                                          <w:pPr>
                                            <w:bidi/>
                                            <w:spacing w:line="360" w:lineRule="auto"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rtl/>
                                              <w:lang w:bidi="ar-IQ"/>
                                            </w:rPr>
                                            <w:t>ته مه ن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2417" w:type="dxa"/>
                                        </w:tcPr>
                                        <w:p w14:paraId="656F1CF2" w14:textId="5DB4A35D" w:rsidR="003773CE" w:rsidRPr="00565687" w:rsidRDefault="003773CE" w:rsidP="0093365C">
                                          <w:pPr>
                                            <w:bidi/>
                                            <w:spacing w:line="360" w:lineRule="auto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2</w:t>
                                          </w:r>
                                        </w:p>
                                      </w:tc>
                                    </w:tr>
                                    <w:tr w:rsidR="003773CE" w14:paraId="13307F40" w14:textId="77777777" w:rsidTr="00565687">
                                      <w:trPr>
                                        <w:trHeight w:val="373"/>
                                      </w:trPr>
                                      <w:tc>
                                        <w:tcPr>
                                          <w:tcW w:w="820" w:type="dxa"/>
                                        </w:tcPr>
                                        <w:p w14:paraId="597CBD26" w14:textId="77777777" w:rsidR="003773CE" w:rsidRDefault="003773CE" w:rsidP="00BF175F">
                                          <w:pPr>
                                            <w:bidi/>
                                            <w:spacing w:line="360" w:lineRule="auto"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rtl/>
                                              <w:lang w:bidi="ar-IQ"/>
                                            </w:rPr>
                                            <w:t>بوست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2417" w:type="dxa"/>
                                        </w:tcPr>
                                        <w:p w14:paraId="217150AB" w14:textId="77777777" w:rsidR="003773CE" w:rsidRPr="00565687" w:rsidRDefault="003773CE" w:rsidP="0093365C">
                                          <w:pPr>
                                            <w:bidi/>
                                            <w:spacing w:line="360" w:lineRule="auto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0809506A" w14:textId="77777777" w:rsidTr="00565687">
                                      <w:trPr>
                                        <w:trHeight w:val="395"/>
                                      </w:trPr>
                                      <w:tc>
                                        <w:tcPr>
                                          <w:tcW w:w="820" w:type="dxa"/>
                                        </w:tcPr>
                                        <w:p w14:paraId="468E6688" w14:textId="77777777" w:rsidR="003773CE" w:rsidRDefault="003773CE" w:rsidP="00BF175F">
                                          <w:pPr>
                                            <w:bidi/>
                                            <w:spacing w:line="360" w:lineRule="auto"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rtl/>
                                              <w:lang w:bidi="ar-IQ"/>
                                            </w:rPr>
                                            <w:t>ليزنه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2417" w:type="dxa"/>
                                        </w:tcPr>
                                        <w:p w14:paraId="600056A8" w14:textId="75EC0737" w:rsidR="003773CE" w:rsidRPr="00565687" w:rsidRDefault="003773CE" w:rsidP="0093365C">
                                          <w:pPr>
                                            <w:bidi/>
                                            <w:spacing w:line="360" w:lineRule="auto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1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685E9CC4" w14:textId="7ADDC06A" w:rsidR="003773CE" w:rsidRDefault="003773CE" w:rsidP="00263355">
                                    <w:pPr>
                                      <w:bidi/>
                                      <w:spacing w:after="0" w:line="360" w:lineRule="auto"/>
                                    </w:pPr>
                                    <w:r w:rsidRPr="003120CF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نیسابى کردارى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  <w:t xml:space="preserve">:  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5</w:t>
                                    </w:r>
                                  </w:p>
                                  <w:p w14:paraId="10B0F621" w14:textId="77777777" w:rsidR="003773CE" w:rsidRDefault="003773CE" w:rsidP="00263355">
                                    <w:pPr>
                                      <w:bidi/>
                                      <w:spacing w:after="0" w:line="360" w:lineRule="auto"/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Text Box 4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0" y="63500"/>
                                  <a:ext cx="2743835" cy="16535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ABCD095" w14:textId="77777777" w:rsidR="003773CE" w:rsidRPr="00EF343D" w:rsidRDefault="003773CE" w:rsidP="00263355">
                                    <w:pPr>
                                      <w:spacing w:after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u w:val="single"/>
                                        <w:lang w:bidi="ar-IQ"/>
                                      </w:rPr>
                                    </w:pPr>
                                    <w:r w:rsidRPr="00EF343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u w:val="single"/>
                                        <w:rtl/>
                                        <w:lang w:bidi="ar-IQ"/>
                                      </w:rPr>
                                      <w:t>بابەتەکان</w:t>
                                    </w:r>
                                  </w:p>
                                  <w:tbl>
                                    <w:tblPr>
                                      <w:tblStyle w:val="TableGrid"/>
                                      <w:tblW w:w="0" w:type="auto"/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2054"/>
                                      <w:gridCol w:w="2057"/>
                                    </w:tblGrid>
                                    <w:tr w:rsidR="003773CE" w14:paraId="1B2814C0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189ABB20" w14:textId="77777777" w:rsidR="003773CE" w:rsidRDefault="003773CE" w:rsidP="006A1234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  <w:t>قوناغ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030969AF" w14:textId="77777777" w:rsidR="003773CE" w:rsidRDefault="003773CE" w:rsidP="006A1234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  <w:t>بابه ت</w:t>
                                          </w:r>
                                        </w:p>
                                      </w:tc>
                                    </w:tr>
                                    <w:tr w:rsidR="003773CE" w14:paraId="22F47D74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6BB0C9BD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78384D25" w14:textId="68849E8A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 w:rsidRPr="00BA6052">
                                            <w:rPr>
                                              <w:rFonts w:ascii="Times New Roman" w:hAnsi="Times New Roman" w:cs="Times New Roman"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Adjustment Theory</w:t>
                                          </w:r>
                                        </w:p>
                                      </w:tc>
                                    </w:tr>
                                    <w:tr w:rsidR="003773CE" w14:paraId="4E3C113F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187D8C1B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2374ADCB" w14:textId="42C311CA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 w:rsidRPr="00BA6052">
                                            <w:rPr>
                                              <w:rFonts w:ascii="Times New Roman" w:hAnsi="Times New Roman" w:cs="Times New Roman"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Theory of Errors</w:t>
                                          </w:r>
                                        </w:p>
                                      </w:tc>
                                    </w:tr>
                                    <w:tr w:rsidR="003773CE" w14:paraId="47D14083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716E892E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3891AE1C" w14:textId="508E3D4F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 w:rsidRPr="00BA6052">
                                            <w:rPr>
                                              <w:rFonts w:ascii="Times New Roman" w:hAnsi="Times New Roman" w:cs="Times New Roman"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Hydrographic Surv</w:t>
                                          </w: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ey</w:t>
                                          </w:r>
                                        </w:p>
                                      </w:tc>
                                    </w:tr>
                                    <w:tr w:rsidR="003773CE" w14:paraId="0358999C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41A4C159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689A526A" w14:textId="7BD2F21D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 w:rsidRPr="00BA6052">
                                            <w:rPr>
                                              <w:rFonts w:ascii="Times New Roman" w:hAnsi="Times New Roman" w:cs="Times New Roman"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GNSS</w:t>
                                          </w:r>
                                        </w:p>
                                      </w:tc>
                                    </w:tr>
                                    <w:tr w:rsidR="003773CE" w14:paraId="46D4E799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790994C4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7F9D0BA6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29916915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70C5C201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</w:tcPr>
                                        <w:p w14:paraId="6DB09001" w14:textId="77777777" w:rsidR="003773CE" w:rsidRDefault="003773CE" w:rsidP="003773CE">
                                          <w:pPr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6CC6D9D3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4A7901B3" w14:textId="282B910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1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 w:val="restart"/>
                                        </w:tcPr>
                                        <w:p w14:paraId="1F431D46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  <w:t>سه ربه رشتى دكتوراه</w:t>
                                          </w:r>
                                        </w:p>
                                      </w:tc>
                                    </w:tr>
                                    <w:tr w:rsidR="003773CE" w14:paraId="4E819382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239F53DD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/>
                                        </w:tcPr>
                                        <w:p w14:paraId="32610174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085771B4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5C04D04B" w14:textId="77777777" w:rsidR="003773CE" w:rsidRPr="00C55986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/>
                                        </w:tcPr>
                                        <w:p w14:paraId="3FB7C6EE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08431D7C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1DB1C6AE" w14:textId="2A679063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lang w:bidi="ar-IQ"/>
                                            </w:rPr>
                                            <w:t>1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 w:val="restart"/>
                                        </w:tcPr>
                                        <w:p w14:paraId="481FD535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cs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  <w:t>سه ربه رشتى ماستر</w:t>
                                          </w:r>
                                        </w:p>
                                      </w:tc>
                                    </w:tr>
                                    <w:tr w:rsidR="003773CE" w14:paraId="6E96C087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11CEDF9D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/>
                                        </w:tcPr>
                                        <w:p w14:paraId="48653B0A" w14:textId="77777777" w:rsidR="003773CE" w:rsidRDefault="003773CE" w:rsidP="003773CE">
                                          <w:pPr>
                                            <w:bidi/>
                                            <w:jc w:val="center"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55DF7878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2864E957" w14:textId="77777777" w:rsidR="003773CE" w:rsidRDefault="003773CE" w:rsidP="003773CE">
                                          <w:pPr>
                                            <w:bidi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/>
                                        </w:tcPr>
                                        <w:p w14:paraId="42587078" w14:textId="77777777" w:rsidR="003773CE" w:rsidRDefault="003773CE" w:rsidP="003773CE">
                                          <w:pPr>
                                            <w:bidi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773CE" w14:paraId="17B45BB1" w14:textId="77777777" w:rsidTr="003773CE">
                                      <w:tc>
                                        <w:tcPr>
                                          <w:tcW w:w="2054" w:type="dxa"/>
                                        </w:tcPr>
                                        <w:p w14:paraId="791D7B5E" w14:textId="77777777" w:rsidR="003773CE" w:rsidRDefault="003773CE" w:rsidP="003773CE">
                                          <w:pPr>
                                            <w:bidi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2057" w:type="dxa"/>
                                          <w:vMerge/>
                                        </w:tcPr>
                                        <w:p w14:paraId="7B12B4F0" w14:textId="77777777" w:rsidR="003773CE" w:rsidRDefault="003773CE" w:rsidP="003773CE">
                                          <w:pPr>
                                            <w:bidi/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  <w:rtl/>
                                              <w:lang w:bidi="ar-IQ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7D2E5C8E" w14:textId="77777777" w:rsidR="003773CE" w:rsidRPr="00116A21" w:rsidRDefault="003773CE" w:rsidP="00263355">
                                    <w:pPr>
                                      <w:spacing w:after="0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FB9FC0" id="_x0000_s1029" style="position:absolute;left:0;text-align:left;margin-left:-169.8pt;margin-top:19.3pt;width:555.75pt;height:199.55pt;z-index:251666432;mso-position-horizontal-relative:margin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">
                      <v:shape id="Text Box 5" o:spid="_x0000_s1030" type="#_x0000_t202" style="position:absolute;left:41148;width:28022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" filled="f" stroked="f">
                        <v:path arrowok="t"/>
                        <v:textbox>
                          <w:txbxContent>
                            <w:p w14:paraId="752F4BC3" w14:textId="7CA19A8E" w:rsidR="003773CE" w:rsidRPr="00245621" w:rsidRDefault="003773CE" w:rsidP="0026335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56568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جيوماتيكس</w:t>
                              </w:r>
                            </w:p>
                            <w:p w14:paraId="327A6F6D" w14:textId="7E660165" w:rsidR="003773CE" w:rsidRPr="003120CF" w:rsidRDefault="003773CE" w:rsidP="0026335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د.  محمد أنور جاسم</w:t>
                              </w:r>
                            </w:p>
                            <w:p w14:paraId="1E117E8B" w14:textId="4B1AD456" w:rsidR="003773CE" w:rsidRPr="003120CF" w:rsidRDefault="003773CE" w:rsidP="0026335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پ . ی</w:t>
                              </w:r>
                            </w:p>
                            <w:p w14:paraId="20305B16" w14:textId="7CAF889C" w:rsidR="003773CE" w:rsidRPr="003120CF" w:rsidRDefault="003773CE" w:rsidP="0026335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8</w:t>
                              </w:r>
                            </w:p>
                            <w:p w14:paraId="7A23247E" w14:textId="4A0EF9B2" w:rsidR="003773CE" w:rsidRDefault="003773CE" w:rsidP="0026335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ته‌مه‌ن +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1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لێژنه‌</w:t>
                              </w:r>
                              <w:r w:rsidRPr="00FA49AE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ی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کولێژ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Ind w:w="8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20"/>
                                <w:gridCol w:w="2417"/>
                              </w:tblGrid>
                              <w:tr w:rsidR="003773CE" w14:paraId="72B65F8E" w14:textId="77777777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14:paraId="313BFD3F" w14:textId="77777777" w:rsidR="003773CE" w:rsidRPr="0093365C" w:rsidRDefault="003773CE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ته مه ن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14:paraId="656F1CF2" w14:textId="5DB4A35D" w:rsidR="003773CE" w:rsidRPr="00565687" w:rsidRDefault="003773CE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2</w:t>
                                    </w:r>
                                  </w:p>
                                </w:tc>
                              </w:tr>
                              <w:tr w:rsidR="003773CE" w14:paraId="13307F40" w14:textId="77777777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14:paraId="597CBD26" w14:textId="77777777" w:rsidR="003773CE" w:rsidRDefault="003773CE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بوست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14:paraId="217150AB" w14:textId="77777777" w:rsidR="003773CE" w:rsidRPr="00565687" w:rsidRDefault="003773CE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0809506A" w14:textId="77777777" w:rsidTr="00565687">
                                <w:trPr>
                                  <w:trHeight w:val="395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14:paraId="468E6688" w14:textId="77777777" w:rsidR="003773CE" w:rsidRDefault="003773CE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ليزنه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14:paraId="600056A8" w14:textId="75EC0737" w:rsidR="003773CE" w:rsidRPr="00565687" w:rsidRDefault="003773CE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</w:tr>
                            </w:tbl>
                            <w:p w14:paraId="685E9CC4" w14:textId="7ADDC06A" w:rsidR="003773CE" w:rsidRDefault="003773CE" w:rsidP="00263355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5</w:t>
                              </w:r>
                            </w:p>
                            <w:p w14:paraId="10B0F621" w14:textId="77777777" w:rsidR="003773CE" w:rsidRDefault="003773CE" w:rsidP="00263355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v:textbox>
                      </v:shape>
                      <v:shape id="Text Box 4" o:spid="_x0000_s1031" type="#_x0000_t202" style="position:absolute;top:635;width:27438;height:16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" filled="f" stroked="f">
                        <v:path arrowok="t"/>
                        <v:textbox>
                          <w:txbxContent>
                            <w:p w14:paraId="5ABCD095" w14:textId="77777777" w:rsidR="003773CE" w:rsidRPr="00EF343D" w:rsidRDefault="003773CE" w:rsidP="0026335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054"/>
                                <w:gridCol w:w="2057"/>
                              </w:tblGrid>
                              <w:tr w:rsidR="003773CE" w14:paraId="1B2814C0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189ABB20" w14:textId="77777777" w:rsidR="003773CE" w:rsidRDefault="003773CE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030969AF" w14:textId="77777777" w:rsidR="003773CE" w:rsidRDefault="003773CE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ابه ت</w:t>
                                    </w:r>
                                  </w:p>
                                </w:tc>
                              </w:tr>
                              <w:tr w:rsidR="003773CE" w14:paraId="22F47D74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6BB0C9BD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78384D25" w14:textId="68849E8A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Adjustment Theory</w:t>
                                    </w:r>
                                  </w:p>
                                </w:tc>
                              </w:tr>
                              <w:tr w:rsidR="003773CE" w14:paraId="4E3C113F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187D8C1B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2374ADCB" w14:textId="42C311CA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Theory of Errors</w:t>
                                    </w:r>
                                  </w:p>
                                </w:tc>
                              </w:tr>
                              <w:tr w:rsidR="003773CE" w14:paraId="47D14083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716E892E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3891AE1C" w14:textId="508E3D4F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Hydrographic Surv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ey</w:t>
                                    </w:r>
                                  </w:p>
                                </w:tc>
                              </w:tr>
                              <w:tr w:rsidR="003773CE" w14:paraId="0358999C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41A4C159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689A526A" w14:textId="7BD2F21D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BA6052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bidi="ar-IQ"/>
                                      </w:rPr>
                                      <w:t>GNSS</w:t>
                                    </w:r>
                                  </w:p>
                                </w:tc>
                              </w:tr>
                              <w:tr w:rsidR="003773CE" w14:paraId="46D4E799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790994C4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7F9D0BA6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29916915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70C5C201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14:paraId="6DB09001" w14:textId="77777777" w:rsidR="003773CE" w:rsidRDefault="003773CE" w:rsidP="003773CE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6CC6D9D3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4A7901B3" w14:textId="282B910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14:paraId="1F431D46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ه رشتى دكتوراه</w:t>
                                    </w:r>
                                  </w:p>
                                </w:tc>
                              </w:tr>
                              <w:tr w:rsidR="003773CE" w14:paraId="4E819382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239F53DD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32610174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085771B4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5C04D04B" w14:textId="77777777" w:rsidR="003773CE" w:rsidRPr="00C55986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3FB7C6EE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08431D7C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1DB1C6AE" w14:textId="2A679063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14:paraId="481FD535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ه رشتى ماستر</w:t>
                                    </w:r>
                                  </w:p>
                                </w:tc>
                              </w:tr>
                              <w:tr w:rsidR="003773CE" w14:paraId="6E96C087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11CEDF9D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48653B0A" w14:textId="77777777" w:rsidR="003773CE" w:rsidRDefault="003773CE" w:rsidP="003773CE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55DF7878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2864E957" w14:textId="77777777" w:rsidR="003773CE" w:rsidRDefault="003773CE" w:rsidP="003773CE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42587078" w14:textId="77777777" w:rsidR="003773CE" w:rsidRDefault="003773CE" w:rsidP="003773CE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3773CE" w14:paraId="17B45BB1" w14:textId="77777777" w:rsidTr="003773CE">
                                <w:tc>
                                  <w:tcPr>
                                    <w:tcW w:w="2054" w:type="dxa"/>
                                  </w:tcPr>
                                  <w:p w14:paraId="791D7B5E" w14:textId="77777777" w:rsidR="003773CE" w:rsidRDefault="003773CE" w:rsidP="003773CE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14:paraId="7B12B4F0" w14:textId="77777777" w:rsidR="003773CE" w:rsidRDefault="003773CE" w:rsidP="003773CE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7D2E5C8E" w14:textId="77777777" w:rsidR="003773CE" w:rsidRPr="00116A21" w:rsidRDefault="003773CE" w:rsidP="00263355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v:textbox>
                      </v:shape>
                      <w10:wrap anchorx="margin"/>
                    </v:group>
                  </w:pict>
                </mc:Fallback>
              </mc:AlternateContent>
            </w:r>
          </w:p>
        </w:tc>
        <w:tc>
          <w:tcPr>
            <w:tcW w:w="1076" w:type="dxa"/>
            <w:vAlign w:val="center"/>
          </w:tcPr>
          <w:p w14:paraId="5F1601DA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A51EB19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63B5154B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34FEB7B6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2ADA9650" w14:textId="77777777" w:rsidR="003773CE" w:rsidRPr="00790D19" w:rsidRDefault="003773CE" w:rsidP="003773C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1EC542B2" w14:textId="77777777" w:rsidR="003773CE" w:rsidRPr="00790D19" w:rsidRDefault="003773CE" w:rsidP="003773C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پێنج شەممە</w:t>
            </w:r>
          </w:p>
        </w:tc>
      </w:tr>
    </w:tbl>
    <w:p w14:paraId="5CF53DD0" w14:textId="77777777" w:rsidR="00263355" w:rsidRDefault="00263355" w:rsidP="00EC1436">
      <w:pPr>
        <w:tabs>
          <w:tab w:val="left" w:pos="6939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6E4EB768" wp14:editId="5CDEF1BD">
            <wp:simplePos x="0" y="0"/>
            <wp:positionH relativeFrom="margin">
              <wp:align>center</wp:align>
            </wp:positionH>
            <wp:positionV relativeFrom="paragraph">
              <wp:posOffset>332703</wp:posOffset>
            </wp:positionV>
            <wp:extent cx="1548130" cy="1562100"/>
            <wp:effectExtent l="0" t="0" r="0" b="0"/>
            <wp:wrapNone/>
            <wp:docPr id="7" name="Picture 7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4813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1601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 w:rsidR="00245282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:   </w:t>
      </w:r>
      <w:r w:rsidR="00EC1436">
        <w:rPr>
          <w:rFonts w:asciiTheme="majorBidi" w:hAnsiTheme="majorBidi" w:cstheme="majorBidi" w:hint="cs"/>
          <w:b/>
          <w:bCs/>
          <w:sz w:val="26"/>
          <w:szCs w:val="26"/>
          <w:rtl/>
        </w:rPr>
        <w:t>5</w:t>
      </w:r>
      <w:r w:rsidR="00751601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  / 2023</w:t>
      </w:r>
    </w:p>
    <w:p w14:paraId="47513AD7" w14:textId="77777777"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14:paraId="124B21A0" w14:textId="77777777"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14:paraId="6755B098" w14:textId="77777777"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14:paraId="5D649D45" w14:textId="77777777"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14:paraId="77F2490A" w14:textId="77777777"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14:paraId="24E8F0D5" w14:textId="77777777"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14:paraId="176BD9F2" w14:textId="77777777" w:rsid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tbl>
      <w:tblPr>
        <w:tblStyle w:val="TableGrid"/>
        <w:tblW w:w="111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3"/>
        <w:gridCol w:w="992"/>
        <w:gridCol w:w="1105"/>
        <w:gridCol w:w="851"/>
        <w:gridCol w:w="1276"/>
        <w:gridCol w:w="1559"/>
        <w:gridCol w:w="992"/>
        <w:gridCol w:w="992"/>
        <w:gridCol w:w="794"/>
        <w:gridCol w:w="1177"/>
      </w:tblGrid>
      <w:tr w:rsidR="00263355" w14:paraId="6D34E68A" w14:textId="77777777" w:rsidTr="00895600">
        <w:trPr>
          <w:trHeight w:val="287"/>
        </w:trPr>
        <w:tc>
          <w:tcPr>
            <w:tcW w:w="1413" w:type="dxa"/>
          </w:tcPr>
          <w:p w14:paraId="1F94E618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14:paraId="2E4BDDA5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2F82BBE3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1105" w:type="dxa"/>
          </w:tcPr>
          <w:p w14:paraId="456ECF1A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14:paraId="470BF7E7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14:paraId="3132427E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14:paraId="702DB2FD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14:paraId="24387E3C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264F940C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14:paraId="55EF5870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14:paraId="5A20B6D9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177" w:type="dxa"/>
          </w:tcPr>
          <w:p w14:paraId="34138DD5" w14:textId="77777777"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</w:tr>
      <w:tr w:rsidR="00895600" w14:paraId="63C17533" w14:textId="77777777" w:rsidTr="00895600">
        <w:trPr>
          <w:trHeight w:val="431"/>
        </w:trPr>
        <w:tc>
          <w:tcPr>
            <w:tcW w:w="1413" w:type="dxa"/>
            <w:shd w:val="clear" w:color="auto" w:fill="FFFFFF" w:themeFill="background1"/>
          </w:tcPr>
          <w:p w14:paraId="217D24E3" w14:textId="77777777" w:rsidR="00263355" w:rsidRPr="00C7165B" w:rsidRDefault="00263355" w:rsidP="004A372B">
            <w:pPr>
              <w:jc w:val="center"/>
            </w:pPr>
          </w:p>
        </w:tc>
        <w:tc>
          <w:tcPr>
            <w:tcW w:w="992" w:type="dxa"/>
            <w:shd w:val="clear" w:color="auto" w:fill="FFFFFF" w:themeFill="background1"/>
          </w:tcPr>
          <w:p w14:paraId="58FCC98B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74CCB25C" w14:textId="77777777" w:rsidR="00263355" w:rsidRPr="00C7165B" w:rsidRDefault="00263355" w:rsidP="004A372B">
            <w:pPr>
              <w:jc w:val="center"/>
            </w:pPr>
          </w:p>
        </w:tc>
        <w:tc>
          <w:tcPr>
            <w:tcW w:w="851" w:type="dxa"/>
            <w:shd w:val="clear" w:color="auto" w:fill="FFFFFF" w:themeFill="background1"/>
          </w:tcPr>
          <w:p w14:paraId="6BE35D98" w14:textId="77777777" w:rsidR="00263355" w:rsidRPr="00C7165B" w:rsidRDefault="00263355" w:rsidP="004A372B">
            <w:pPr>
              <w:bidi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C8A78E6" w14:textId="77777777" w:rsidR="00263355" w:rsidRPr="00C7165B" w:rsidRDefault="00263355" w:rsidP="004A372B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374CB997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578ABE0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516677EE" w14:textId="77777777"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6313D135" w14:textId="77777777" w:rsidR="00263355" w:rsidRPr="00895600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27</w:t>
            </w:r>
            <w:r w:rsidR="00A22BB1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5</w:t>
            </w:r>
          </w:p>
        </w:tc>
        <w:tc>
          <w:tcPr>
            <w:tcW w:w="1177" w:type="dxa"/>
            <w:shd w:val="clear" w:color="auto" w:fill="FFFFFF" w:themeFill="background1"/>
          </w:tcPr>
          <w:p w14:paraId="0A4DBFBD" w14:textId="77777777" w:rsidR="00263355" w:rsidRPr="00C7165B" w:rsidRDefault="00263355" w:rsidP="004A372B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</w:tr>
      <w:tr w:rsidR="00263355" w:rsidRPr="00E60EB6" w14:paraId="6D687F69" w14:textId="77777777" w:rsidTr="00895600">
        <w:trPr>
          <w:trHeight w:val="278"/>
        </w:trPr>
        <w:tc>
          <w:tcPr>
            <w:tcW w:w="1413" w:type="dxa"/>
          </w:tcPr>
          <w:p w14:paraId="0FBA0092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6DB488C0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41EF11EE" w14:textId="77777777"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0B8FABC2" w14:textId="77777777" w:rsidR="00263355" w:rsidRPr="00CA608E" w:rsidRDefault="00263355" w:rsidP="004A372B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21BCF237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68A4FF6B" w14:textId="6B96882C" w:rsidR="00263355" w:rsidRPr="00CA608E" w:rsidRDefault="003773CE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1CE7AB1A" w14:textId="77777777" w:rsidR="00263355" w:rsidRPr="00CA608E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E9BC840" w14:textId="38E61CCE" w:rsidR="00263355" w:rsidRPr="00CA608E" w:rsidRDefault="003773CE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4</w:t>
            </w:r>
          </w:p>
        </w:tc>
        <w:tc>
          <w:tcPr>
            <w:tcW w:w="794" w:type="dxa"/>
            <w:shd w:val="clear" w:color="auto" w:fill="FFFFFF" w:themeFill="background1"/>
          </w:tcPr>
          <w:p w14:paraId="395E4E37" w14:textId="77777777" w:rsidR="00263355" w:rsidRPr="00895600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val="en-GB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val="en-GB"/>
              </w:rPr>
              <w:t>28</w:t>
            </w:r>
            <w:r w:rsidR="00A22BB1">
              <w:rPr>
                <w:rFonts w:asciiTheme="majorBidi" w:hAnsiTheme="majorBidi" w:cstheme="majorBidi" w:hint="cs"/>
                <w:b/>
                <w:bCs/>
                <w:rtl/>
                <w:lang w:val="en-GB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rtl/>
                <w:lang w:val="en-GB"/>
              </w:rPr>
              <w:t>5</w:t>
            </w:r>
          </w:p>
        </w:tc>
        <w:tc>
          <w:tcPr>
            <w:tcW w:w="1177" w:type="dxa"/>
          </w:tcPr>
          <w:p w14:paraId="71EB5D55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EC1436" w:rsidRPr="00E60EB6" w14:paraId="51960D0B" w14:textId="77777777" w:rsidTr="00895600">
        <w:trPr>
          <w:trHeight w:val="312"/>
        </w:trPr>
        <w:tc>
          <w:tcPr>
            <w:tcW w:w="1413" w:type="dxa"/>
            <w:tcBorders>
              <w:bottom w:val="single" w:sz="4" w:space="0" w:color="auto"/>
            </w:tcBorders>
          </w:tcPr>
          <w:p w14:paraId="5CECD0F6" w14:textId="77777777" w:rsidR="00EC1436" w:rsidRPr="00E60EB6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41943EA" w14:textId="77777777" w:rsidR="00EC1436" w:rsidRPr="00E60EB6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584F139D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6CB0634C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14:paraId="45DE3EB7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7A18BFBA" w14:textId="08F2E91D" w:rsidR="00EC1436" w:rsidRPr="00CA608E" w:rsidRDefault="003773CE" w:rsidP="00EC1436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22804D31" w14:textId="77777777" w:rsidR="00EC1436" w:rsidRPr="00C7165B" w:rsidRDefault="00EC1436" w:rsidP="00EC1436">
            <w:pPr>
              <w:bidi/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F1E05C7" w14:textId="6EEBEAAB" w:rsidR="00EC1436" w:rsidRPr="00CA608E" w:rsidRDefault="003773CE" w:rsidP="00EC1436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4</w:t>
            </w:r>
          </w:p>
        </w:tc>
        <w:tc>
          <w:tcPr>
            <w:tcW w:w="794" w:type="dxa"/>
            <w:shd w:val="clear" w:color="auto" w:fill="FFFFFF" w:themeFill="background1"/>
          </w:tcPr>
          <w:p w14:paraId="2DD066E1" w14:textId="77777777" w:rsidR="00EC1436" w:rsidRPr="00895600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29/5</w:t>
            </w:r>
          </w:p>
        </w:tc>
        <w:tc>
          <w:tcPr>
            <w:tcW w:w="1177" w:type="dxa"/>
          </w:tcPr>
          <w:p w14:paraId="2F07996F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EC1436" w:rsidRPr="00E60EB6" w14:paraId="74A11F1D" w14:textId="77777777" w:rsidTr="00895600">
        <w:trPr>
          <w:trHeight w:val="273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F310C" w14:textId="77777777" w:rsidR="00EC143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48DE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D2645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F2B1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0785108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02C98CDB" w14:textId="77777777" w:rsidR="00EC1436" w:rsidRPr="00CA608E" w:rsidRDefault="00EC1436" w:rsidP="00EC1436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92D6516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D8BA0F6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60AACF07" w14:textId="77777777" w:rsidR="00EC1436" w:rsidRPr="00895600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val="en-GB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val="en-GB"/>
              </w:rPr>
              <w:t>30/5</w:t>
            </w:r>
          </w:p>
        </w:tc>
        <w:tc>
          <w:tcPr>
            <w:tcW w:w="1177" w:type="dxa"/>
          </w:tcPr>
          <w:p w14:paraId="13D5300D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EC1436" w:rsidRPr="00E60EB6" w14:paraId="4E55FAF4" w14:textId="77777777" w:rsidTr="00895600">
        <w:trPr>
          <w:trHeight w:val="84"/>
        </w:trPr>
        <w:tc>
          <w:tcPr>
            <w:tcW w:w="1413" w:type="dxa"/>
            <w:tcBorders>
              <w:top w:val="single" w:sz="4" w:space="0" w:color="auto"/>
            </w:tcBorders>
          </w:tcPr>
          <w:p w14:paraId="643384CF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77ADAFC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</w:tcBorders>
          </w:tcPr>
          <w:p w14:paraId="2F2FAA99" w14:textId="77777777" w:rsidR="00EC1436" w:rsidRPr="00E60EB6" w:rsidRDefault="00EC1436" w:rsidP="00EC1436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2B07A23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14:paraId="574A604A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5B5CCCF9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2306159" w14:textId="77777777" w:rsidR="00EC1436" w:rsidRPr="00CA608E" w:rsidRDefault="00EC1436" w:rsidP="00EC1436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5135498" w14:textId="77777777" w:rsidR="00EC1436" w:rsidRPr="00CA608E" w:rsidRDefault="00EC1436" w:rsidP="00EC1436">
            <w:pPr>
              <w:bidi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31A12D14" w14:textId="77777777" w:rsidR="00EC1436" w:rsidRPr="00895600" w:rsidRDefault="00EC1436" w:rsidP="00EC143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1/5</w:t>
            </w:r>
          </w:p>
        </w:tc>
        <w:tc>
          <w:tcPr>
            <w:tcW w:w="1177" w:type="dxa"/>
          </w:tcPr>
          <w:p w14:paraId="0F4B1449" w14:textId="77777777" w:rsidR="00EC1436" w:rsidRPr="00E60EB6" w:rsidRDefault="00EC1436" w:rsidP="00EC1436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263355" w:rsidRPr="00E60EB6" w14:paraId="1471F47E" w14:textId="77777777" w:rsidTr="00895600">
        <w:trPr>
          <w:trHeight w:val="321"/>
        </w:trPr>
        <w:tc>
          <w:tcPr>
            <w:tcW w:w="1413" w:type="dxa"/>
          </w:tcPr>
          <w:p w14:paraId="53893297" w14:textId="77777777"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51669D6D" w14:textId="77777777"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68B23EE1" w14:textId="77777777"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1923273D" w14:textId="77777777" w:rsidR="00263355" w:rsidRPr="00CA608E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14:paraId="74A51F68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7DB2C739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E91CC05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A4CAE76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7ACDCC1D" w14:textId="77777777" w:rsidR="00263355" w:rsidRPr="00895600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</w:tcPr>
          <w:p w14:paraId="441C8047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263355" w:rsidRPr="00E60EB6" w14:paraId="6F720FF1" w14:textId="77777777" w:rsidTr="00895600">
        <w:trPr>
          <w:trHeight w:val="273"/>
        </w:trPr>
        <w:tc>
          <w:tcPr>
            <w:tcW w:w="1413" w:type="dxa"/>
          </w:tcPr>
          <w:p w14:paraId="72BD514C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63E4D468" w14:textId="77777777" w:rsidR="00263355" w:rsidRPr="00E60EB6" w:rsidRDefault="00263355" w:rsidP="004A372B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5CB5871A" w14:textId="77777777"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3B0CCACF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74CD4348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14:paraId="019B2A6E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8B76872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F2EB6E1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6E2AB665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14:paraId="77A426D1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263355" w:rsidRPr="00E60EB6" w14:paraId="15223931" w14:textId="77777777" w:rsidTr="00895600">
        <w:trPr>
          <w:trHeight w:val="609"/>
        </w:trPr>
        <w:tc>
          <w:tcPr>
            <w:tcW w:w="1413" w:type="dxa"/>
          </w:tcPr>
          <w:p w14:paraId="05DA7FAC" w14:textId="08142045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2A60AB59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599A4235" w14:textId="1147C1D6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851" w:type="dxa"/>
          </w:tcPr>
          <w:p w14:paraId="0DEAD308" w14:textId="39A50ED2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276" w:type="dxa"/>
          </w:tcPr>
          <w:p w14:paraId="04AEA357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پەرشتى</w:t>
            </w:r>
          </w:p>
          <w:p w14:paraId="3ABCF462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14:paraId="7DF81AC8" w14:textId="69E5AB04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  <w:tc>
          <w:tcPr>
            <w:tcW w:w="992" w:type="dxa"/>
            <w:shd w:val="clear" w:color="auto" w:fill="FFFFFF" w:themeFill="background1"/>
          </w:tcPr>
          <w:p w14:paraId="322859ED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510EA8E5" w14:textId="4CC0DAF3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794" w:type="dxa"/>
            <w:shd w:val="clear" w:color="auto" w:fill="FFFFFF" w:themeFill="background1"/>
          </w:tcPr>
          <w:p w14:paraId="3A724431" w14:textId="5A8087B5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177" w:type="dxa"/>
          </w:tcPr>
          <w:p w14:paraId="4CAECDF6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14:paraId="69203F1D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263355" w:rsidRPr="00E60EB6" w14:paraId="761D5FE1" w14:textId="77777777" w:rsidTr="00895600">
        <w:trPr>
          <w:trHeight w:val="257"/>
        </w:trPr>
        <w:tc>
          <w:tcPr>
            <w:tcW w:w="1413" w:type="dxa"/>
          </w:tcPr>
          <w:p w14:paraId="5CF8D7BA" w14:textId="0726B530" w:rsidR="00263355" w:rsidRPr="00E60EB6" w:rsidRDefault="00263355" w:rsidP="004A372B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</w:tcPr>
          <w:p w14:paraId="5178ECFC" w14:textId="77777777" w:rsidR="00263355" w:rsidRPr="00E60EB6" w:rsidRDefault="00263355" w:rsidP="004A372B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27286766" w14:textId="77777777" w:rsidR="00263355" w:rsidRPr="00E60EB6" w:rsidRDefault="00263355" w:rsidP="004A372B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14:paraId="54138474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0BCD2C29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14:paraId="5923E873" w14:textId="3917A7FA" w:rsidR="00263355" w:rsidRPr="00E60EB6" w:rsidRDefault="003773CE" w:rsidP="004A372B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3</w:t>
            </w:r>
          </w:p>
        </w:tc>
        <w:tc>
          <w:tcPr>
            <w:tcW w:w="992" w:type="dxa"/>
            <w:shd w:val="clear" w:color="auto" w:fill="FFFFFF" w:themeFill="background1"/>
          </w:tcPr>
          <w:p w14:paraId="51996F86" w14:textId="77777777" w:rsidR="00263355" w:rsidRPr="00E60EB6" w:rsidRDefault="00263355" w:rsidP="004A372B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658492A" w14:textId="77777777" w:rsidR="00263355" w:rsidRPr="00E60EB6" w:rsidRDefault="00263355" w:rsidP="004A372B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03FB8FCD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14:paraId="64C86025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  <w:tr w:rsidR="00263355" w:rsidRPr="00E60EB6" w14:paraId="6A0140B6" w14:textId="77777777" w:rsidTr="00895600">
        <w:trPr>
          <w:trHeight w:val="287"/>
        </w:trPr>
        <w:tc>
          <w:tcPr>
            <w:tcW w:w="1413" w:type="dxa"/>
          </w:tcPr>
          <w:p w14:paraId="5FF41EEA" w14:textId="77777777" w:rsidR="00263355" w:rsidRPr="00263355" w:rsidRDefault="00263355" w:rsidP="004A372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کۆى</w:t>
            </w:r>
          </w:p>
          <w:p w14:paraId="3352F1AB" w14:textId="77777777" w:rsidR="00263355" w:rsidRPr="00263355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100DEDDD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1105" w:type="dxa"/>
          </w:tcPr>
          <w:p w14:paraId="016AE85E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14:paraId="7D6110A6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14:paraId="0FC89A7C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14:paraId="1DDB2E89" w14:textId="77777777" w:rsidR="00263355" w:rsidRPr="00E60EB6" w:rsidRDefault="00263355" w:rsidP="004A372B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14:paraId="7C950D0A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14:paraId="7D223F93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14:paraId="25EDEFDA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14:paraId="34174501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177" w:type="dxa"/>
          </w:tcPr>
          <w:p w14:paraId="7BBF03C9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</w:tr>
      <w:tr w:rsidR="00895600" w:rsidRPr="00E60EB6" w14:paraId="2F4E05E2" w14:textId="77777777" w:rsidTr="00895600">
        <w:trPr>
          <w:trHeight w:val="273"/>
        </w:trPr>
        <w:tc>
          <w:tcPr>
            <w:tcW w:w="1413" w:type="dxa"/>
            <w:shd w:val="clear" w:color="auto" w:fill="FFFFFF" w:themeFill="background1"/>
          </w:tcPr>
          <w:p w14:paraId="4D1C6859" w14:textId="77777777" w:rsidR="00263355" w:rsidRPr="00E60EB6" w:rsidRDefault="00263355" w:rsidP="004A372B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55DBFD31" w14:textId="77777777" w:rsidR="00263355" w:rsidRPr="00E60EB6" w:rsidRDefault="00263355" w:rsidP="004A372B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14:paraId="738D18FD" w14:textId="77777777" w:rsidR="00263355" w:rsidRPr="00E60EB6" w:rsidRDefault="00263355" w:rsidP="004A372B">
            <w:pPr>
              <w:jc w:val="center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07049A19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698720B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315BFC58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0EC8879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D3C4EE3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0DAB5EDE" w14:textId="77777777" w:rsidR="00263355" w:rsidRPr="00E60EB6" w:rsidRDefault="00263355" w:rsidP="004A372B">
            <w:pPr>
              <w:bidi/>
              <w:rPr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  <w:shd w:val="clear" w:color="auto" w:fill="FFFFFF" w:themeFill="background1"/>
          </w:tcPr>
          <w:p w14:paraId="02631CA1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263355" w:rsidRPr="00E60EB6" w14:paraId="5315B370" w14:textId="77777777" w:rsidTr="00895600">
        <w:trPr>
          <w:trHeight w:val="204"/>
        </w:trPr>
        <w:tc>
          <w:tcPr>
            <w:tcW w:w="1413" w:type="dxa"/>
          </w:tcPr>
          <w:p w14:paraId="5F448E30" w14:textId="77777777" w:rsidR="00263355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640FA52C" w14:textId="77777777" w:rsidR="00263355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47406BBD" w14:textId="77777777" w:rsidR="00263355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0D721AF0" w14:textId="77777777" w:rsidR="00263355" w:rsidRPr="00345DD8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14:paraId="6D802487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680649D9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544BFEF2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2806016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11F2DB20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14:paraId="2CCD17C5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263355" w:rsidRPr="00E60EB6" w14:paraId="04B3122B" w14:textId="77777777" w:rsidTr="00895600">
        <w:trPr>
          <w:trHeight w:val="273"/>
        </w:trPr>
        <w:tc>
          <w:tcPr>
            <w:tcW w:w="1413" w:type="dxa"/>
          </w:tcPr>
          <w:p w14:paraId="0291A57C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</w:tcPr>
          <w:p w14:paraId="288638B3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05" w:type="dxa"/>
          </w:tcPr>
          <w:p w14:paraId="4039FCC7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14:paraId="0BA32F4B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14:paraId="0E5A114A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3055EA79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B10EC56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3478AEB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6AA90D98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14:paraId="727B7136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263355" w:rsidRPr="00E60EB6" w14:paraId="385E80E6" w14:textId="77777777" w:rsidTr="00895600">
        <w:trPr>
          <w:trHeight w:val="273"/>
        </w:trPr>
        <w:tc>
          <w:tcPr>
            <w:tcW w:w="1413" w:type="dxa"/>
          </w:tcPr>
          <w:p w14:paraId="64CC9E50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18E240BA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3AD9D4FF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51CD01AB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14:paraId="40C5DE74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01F3E01C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3E94F18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88BF2B0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1BE9FF6E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14:paraId="7AF8DDB6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263355" w:rsidRPr="00E60EB6" w14:paraId="169593EC" w14:textId="77777777" w:rsidTr="00895600">
        <w:trPr>
          <w:trHeight w:val="257"/>
        </w:trPr>
        <w:tc>
          <w:tcPr>
            <w:tcW w:w="1413" w:type="dxa"/>
          </w:tcPr>
          <w:p w14:paraId="1C83B779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</w:tcPr>
          <w:p w14:paraId="04224E1D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05" w:type="dxa"/>
          </w:tcPr>
          <w:p w14:paraId="331B6802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14:paraId="3D71D46B" w14:textId="77777777" w:rsidR="00263355" w:rsidRPr="00E60EB6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14:paraId="52EECF7B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2E9A8DE2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A41D5AA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AAECE4C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2F2D170C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14:paraId="6FD9EE3D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263355" w:rsidRPr="00E60EB6" w14:paraId="266D2E41" w14:textId="77777777" w:rsidTr="00895600">
        <w:trPr>
          <w:trHeight w:val="273"/>
        </w:trPr>
        <w:tc>
          <w:tcPr>
            <w:tcW w:w="1413" w:type="dxa"/>
          </w:tcPr>
          <w:p w14:paraId="03587EA8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74FFB62A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10FC5FDF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14:paraId="3CF6B62B" w14:textId="77777777" w:rsidR="00263355" w:rsidRPr="00E60EB6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14:paraId="5FB76663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14:paraId="19DFCAD8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9758301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C2FA297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7A7D63E7" w14:textId="77777777"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14:paraId="376E883C" w14:textId="77777777"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263355" w:rsidRPr="00E60EB6" w14:paraId="562FC426" w14:textId="77777777" w:rsidTr="00895600">
        <w:trPr>
          <w:trHeight w:val="273"/>
        </w:trPr>
        <w:tc>
          <w:tcPr>
            <w:tcW w:w="1413" w:type="dxa"/>
          </w:tcPr>
          <w:p w14:paraId="45943FE4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</w:tcPr>
          <w:p w14:paraId="6363E438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0A3722BF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14:paraId="003CAA2B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3258F09D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14:paraId="19138B55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DD50B01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113F803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461E4BFA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14:paraId="13559B34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263355" w:rsidRPr="00E60EB6" w14:paraId="62AB3CE4" w14:textId="77777777" w:rsidTr="00895600">
        <w:trPr>
          <w:trHeight w:val="273"/>
        </w:trPr>
        <w:tc>
          <w:tcPr>
            <w:tcW w:w="1413" w:type="dxa"/>
          </w:tcPr>
          <w:p w14:paraId="0184D0BB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5F485120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14:paraId="745D257E" w14:textId="6A77D78E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851" w:type="dxa"/>
          </w:tcPr>
          <w:p w14:paraId="34745B85" w14:textId="7693574A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276" w:type="dxa"/>
          </w:tcPr>
          <w:p w14:paraId="6EE7C3D2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14:paraId="4C504C92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14:paraId="3F964B7D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3DADB12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E130126" w14:textId="4B9D9462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14066">
              <w:rPr>
                <w:rFonts w:cstheme="minorHAnsi"/>
                <w:b/>
                <w:bCs/>
                <w:lang w:bidi="ar-IQ"/>
              </w:rPr>
              <w:t>(3x1) + (2x1)</w:t>
            </w:r>
          </w:p>
        </w:tc>
        <w:tc>
          <w:tcPr>
            <w:tcW w:w="794" w:type="dxa"/>
            <w:shd w:val="clear" w:color="auto" w:fill="FFFFFF" w:themeFill="background1"/>
          </w:tcPr>
          <w:p w14:paraId="3A20172D" w14:textId="66204570" w:rsidR="00263355" w:rsidRPr="00E60EB6" w:rsidRDefault="003773CE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5D2F7E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 + MSc</w:t>
            </w:r>
          </w:p>
        </w:tc>
        <w:tc>
          <w:tcPr>
            <w:tcW w:w="1177" w:type="dxa"/>
          </w:tcPr>
          <w:p w14:paraId="7C25E34C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14:paraId="548DE587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263355" w:rsidRPr="00E60EB6" w14:paraId="65F64C4F" w14:textId="77777777" w:rsidTr="00895600">
        <w:trPr>
          <w:trHeight w:val="170"/>
        </w:trPr>
        <w:tc>
          <w:tcPr>
            <w:tcW w:w="1413" w:type="dxa"/>
          </w:tcPr>
          <w:p w14:paraId="5E4BD04A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14:paraId="1D82A271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14:paraId="379E90AF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14:paraId="592155ED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14:paraId="6EEA4275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14:paraId="2C0468C8" w14:textId="77777777"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034983F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CC18FB0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14:paraId="68B234DE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14:paraId="17A31200" w14:textId="77777777"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</w:tbl>
    <w:p w14:paraId="34DA6963" w14:textId="77777777" w:rsidR="00895600" w:rsidRPr="00B67352" w:rsidRDefault="00895600" w:rsidP="00895600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lang w:bidi="ar-AE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>کۆى کاتژمێرەکانى نیساب :</w:t>
      </w:r>
    </w:p>
    <w:p w14:paraId="3A09CA04" w14:textId="77777777" w:rsidR="00895600" w:rsidRPr="00B67352" w:rsidRDefault="00895600" w:rsidP="00895600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lang w:bidi="ar-IQ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>کۆى کاتژمێرەکانى سەربار :</w:t>
      </w:r>
      <w:r>
        <w:rPr>
          <w:rFonts w:asciiTheme="majorBidi" w:hAnsiTheme="majorBidi" w:cstheme="majorBidi"/>
          <w:b/>
          <w:bCs/>
          <w:sz w:val="20"/>
          <w:szCs w:val="20"/>
          <w:lang w:bidi="ar-IQ"/>
        </w:rPr>
        <w:t xml:space="preserve"> </w:t>
      </w:r>
    </w:p>
    <w:p w14:paraId="2497C722" w14:textId="77777777" w:rsidR="006C2A9E" w:rsidRDefault="00895600" w:rsidP="00895600">
      <w:pPr>
        <w:tabs>
          <w:tab w:val="left" w:pos="1545"/>
        </w:tabs>
        <w:bidi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>کۆى گشتى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</w:p>
    <w:p w14:paraId="6DBF285C" w14:textId="77777777" w:rsidR="00895600" w:rsidRPr="00B67352" w:rsidRDefault="00895600" w:rsidP="006C2A9E">
      <w:pPr>
        <w:tabs>
          <w:tab w:val="left" w:pos="1545"/>
        </w:tabs>
        <w:bidi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  <w:r w:rsidRPr="00B67352">
        <w:rPr>
          <w:rFonts w:asciiTheme="majorBidi" w:hAnsiTheme="majorBidi" w:cstheme="majorBidi"/>
          <w:b/>
          <w:bCs/>
          <w:sz w:val="20"/>
          <w:szCs w:val="20"/>
          <w:rtl/>
        </w:rPr>
        <w:tab/>
      </w: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4"/>
        <w:gridCol w:w="3474"/>
        <w:gridCol w:w="3474"/>
      </w:tblGrid>
      <w:tr w:rsidR="00751601" w:rsidRPr="00751601" w14:paraId="4F0A1A1F" w14:textId="77777777" w:rsidTr="003773CE">
        <w:trPr>
          <w:trHeight w:val="336"/>
          <w:jc w:val="center"/>
        </w:trPr>
        <w:tc>
          <w:tcPr>
            <w:tcW w:w="3474" w:type="dxa"/>
          </w:tcPr>
          <w:p w14:paraId="597C366D" w14:textId="77777777"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ڕاگر</w:t>
            </w:r>
          </w:p>
        </w:tc>
        <w:tc>
          <w:tcPr>
            <w:tcW w:w="3474" w:type="dxa"/>
          </w:tcPr>
          <w:p w14:paraId="0D40C7BF" w14:textId="77777777"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ۆک بەش</w:t>
            </w:r>
          </w:p>
        </w:tc>
        <w:tc>
          <w:tcPr>
            <w:tcW w:w="3474" w:type="dxa"/>
          </w:tcPr>
          <w:p w14:paraId="093B9D31" w14:textId="77777777"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مامۆستاى وانە</w:t>
            </w:r>
          </w:p>
        </w:tc>
      </w:tr>
      <w:tr w:rsidR="00751601" w:rsidRPr="00751601" w14:paraId="0F190C99" w14:textId="77777777" w:rsidTr="003773CE">
        <w:trPr>
          <w:trHeight w:val="227"/>
          <w:jc w:val="center"/>
        </w:trPr>
        <w:tc>
          <w:tcPr>
            <w:tcW w:w="3474" w:type="dxa"/>
          </w:tcPr>
          <w:p w14:paraId="5198EF60" w14:textId="77777777"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SY"/>
              </w:rPr>
              <w:t>پ.</w:t>
            </w:r>
            <w:r w:rsidRPr="00751601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د.</w:t>
            </w:r>
            <w:r w:rsidRPr="00751601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E413A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شكر قره نى عزيز</w:t>
            </w:r>
            <w:r w:rsidRPr="0075160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                  </w:t>
            </w:r>
          </w:p>
        </w:tc>
        <w:tc>
          <w:tcPr>
            <w:tcW w:w="3474" w:type="dxa"/>
          </w:tcPr>
          <w:p w14:paraId="73242717" w14:textId="77777777" w:rsidR="00751601" w:rsidRPr="00751601" w:rsidRDefault="00984AF5" w:rsidP="00751601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B6735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SY"/>
              </w:rPr>
              <w:t>پ.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SY"/>
              </w:rPr>
              <w:t>ى.</w:t>
            </w:r>
            <w:r w:rsidRPr="00B6735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د.</w:t>
            </w:r>
            <w:r w:rsidRPr="00B6735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دلين محمد صالح الشرفاني</w:t>
            </w:r>
          </w:p>
        </w:tc>
        <w:tc>
          <w:tcPr>
            <w:tcW w:w="3474" w:type="dxa"/>
          </w:tcPr>
          <w:p w14:paraId="4CFC88CD" w14:textId="1EDCCF7D" w:rsidR="00751601" w:rsidRPr="00751601" w:rsidRDefault="003773CE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د.  محمد انور جاسم</w:t>
            </w:r>
          </w:p>
        </w:tc>
      </w:tr>
    </w:tbl>
    <w:p w14:paraId="4F05012E" w14:textId="77777777" w:rsidR="00895600" w:rsidRPr="00263355" w:rsidRDefault="00895600" w:rsidP="004B0E0A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sectPr w:rsidR="00895600" w:rsidRPr="00263355" w:rsidSect="00E46D43">
      <w:pgSz w:w="12240" w:h="15840"/>
      <w:pgMar w:top="284" w:right="510" w:bottom="0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094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sTAxMjK0NDQ0NjJS0lEKTi0uzszPAykwrAUAtfOmqCwAAAA="/>
  </w:docVars>
  <w:rsids>
    <w:rsidRoot w:val="009A37D8"/>
    <w:rsid w:val="00001BEC"/>
    <w:rsid w:val="0000576F"/>
    <w:rsid w:val="00005885"/>
    <w:rsid w:val="0000684D"/>
    <w:rsid w:val="00006B40"/>
    <w:rsid w:val="0001209C"/>
    <w:rsid w:val="000130EE"/>
    <w:rsid w:val="0002641C"/>
    <w:rsid w:val="00027F4D"/>
    <w:rsid w:val="00032649"/>
    <w:rsid w:val="00036D36"/>
    <w:rsid w:val="00041AC0"/>
    <w:rsid w:val="000443D8"/>
    <w:rsid w:val="00046E06"/>
    <w:rsid w:val="00052D02"/>
    <w:rsid w:val="0005302D"/>
    <w:rsid w:val="00053618"/>
    <w:rsid w:val="00054631"/>
    <w:rsid w:val="00070A30"/>
    <w:rsid w:val="000716CD"/>
    <w:rsid w:val="00071AEC"/>
    <w:rsid w:val="00075050"/>
    <w:rsid w:val="0007551D"/>
    <w:rsid w:val="00093381"/>
    <w:rsid w:val="00094FC2"/>
    <w:rsid w:val="00097FE2"/>
    <w:rsid w:val="000A0FC5"/>
    <w:rsid w:val="000A2DC5"/>
    <w:rsid w:val="000A5670"/>
    <w:rsid w:val="000A6982"/>
    <w:rsid w:val="000A6A84"/>
    <w:rsid w:val="000A7B68"/>
    <w:rsid w:val="000B34CD"/>
    <w:rsid w:val="000B3E82"/>
    <w:rsid w:val="000B44EC"/>
    <w:rsid w:val="000B6C22"/>
    <w:rsid w:val="000C57E9"/>
    <w:rsid w:val="000C7263"/>
    <w:rsid w:val="000D1F54"/>
    <w:rsid w:val="000D2EA1"/>
    <w:rsid w:val="000D6635"/>
    <w:rsid w:val="000E0224"/>
    <w:rsid w:val="000E5262"/>
    <w:rsid w:val="000E7047"/>
    <w:rsid w:val="000F5577"/>
    <w:rsid w:val="000F62E7"/>
    <w:rsid w:val="001003CE"/>
    <w:rsid w:val="00103EF5"/>
    <w:rsid w:val="001105AD"/>
    <w:rsid w:val="001123B0"/>
    <w:rsid w:val="0011340E"/>
    <w:rsid w:val="001134F6"/>
    <w:rsid w:val="00116A21"/>
    <w:rsid w:val="00122BD5"/>
    <w:rsid w:val="00126D83"/>
    <w:rsid w:val="00127D4E"/>
    <w:rsid w:val="001305D3"/>
    <w:rsid w:val="00134CB8"/>
    <w:rsid w:val="00146230"/>
    <w:rsid w:val="00147782"/>
    <w:rsid w:val="00150BA3"/>
    <w:rsid w:val="001600F1"/>
    <w:rsid w:val="00160452"/>
    <w:rsid w:val="00170F4E"/>
    <w:rsid w:val="00174EDF"/>
    <w:rsid w:val="00176118"/>
    <w:rsid w:val="00184C59"/>
    <w:rsid w:val="001929D9"/>
    <w:rsid w:val="00193FC7"/>
    <w:rsid w:val="00197606"/>
    <w:rsid w:val="00197A3A"/>
    <w:rsid w:val="001A3273"/>
    <w:rsid w:val="001B3D7A"/>
    <w:rsid w:val="001B5B0C"/>
    <w:rsid w:val="001C288A"/>
    <w:rsid w:val="001C571B"/>
    <w:rsid w:val="001D2D9A"/>
    <w:rsid w:val="001D54AA"/>
    <w:rsid w:val="001D6EAD"/>
    <w:rsid w:val="001D72BD"/>
    <w:rsid w:val="001E1AEA"/>
    <w:rsid w:val="001E2752"/>
    <w:rsid w:val="001E2848"/>
    <w:rsid w:val="001F1A3E"/>
    <w:rsid w:val="001F6333"/>
    <w:rsid w:val="002007EF"/>
    <w:rsid w:val="00201527"/>
    <w:rsid w:val="00202ABB"/>
    <w:rsid w:val="00207F5D"/>
    <w:rsid w:val="0021169C"/>
    <w:rsid w:val="002257B8"/>
    <w:rsid w:val="00234849"/>
    <w:rsid w:val="00245282"/>
    <w:rsid w:val="00245621"/>
    <w:rsid w:val="00245A41"/>
    <w:rsid w:val="00252382"/>
    <w:rsid w:val="00263355"/>
    <w:rsid w:val="00275241"/>
    <w:rsid w:val="002756EA"/>
    <w:rsid w:val="002800C4"/>
    <w:rsid w:val="002814AA"/>
    <w:rsid w:val="00292B34"/>
    <w:rsid w:val="002A7017"/>
    <w:rsid w:val="002A75C3"/>
    <w:rsid w:val="002B1F9C"/>
    <w:rsid w:val="002C0187"/>
    <w:rsid w:val="002C1552"/>
    <w:rsid w:val="002C3B6F"/>
    <w:rsid w:val="002C47ED"/>
    <w:rsid w:val="002D40FD"/>
    <w:rsid w:val="002D7EC7"/>
    <w:rsid w:val="002E2051"/>
    <w:rsid w:val="002E57AC"/>
    <w:rsid w:val="002E7450"/>
    <w:rsid w:val="002F239B"/>
    <w:rsid w:val="00304A22"/>
    <w:rsid w:val="00305327"/>
    <w:rsid w:val="00307C9A"/>
    <w:rsid w:val="00313302"/>
    <w:rsid w:val="00313FC1"/>
    <w:rsid w:val="003202CC"/>
    <w:rsid w:val="00325FE7"/>
    <w:rsid w:val="00326CC3"/>
    <w:rsid w:val="00332980"/>
    <w:rsid w:val="00332DD1"/>
    <w:rsid w:val="00345DD8"/>
    <w:rsid w:val="003619CD"/>
    <w:rsid w:val="003741D4"/>
    <w:rsid w:val="003752F1"/>
    <w:rsid w:val="003773CE"/>
    <w:rsid w:val="0038069F"/>
    <w:rsid w:val="00386C49"/>
    <w:rsid w:val="00392721"/>
    <w:rsid w:val="003951C6"/>
    <w:rsid w:val="0039558C"/>
    <w:rsid w:val="00397A2D"/>
    <w:rsid w:val="003A2C9B"/>
    <w:rsid w:val="003B1A93"/>
    <w:rsid w:val="003B24E8"/>
    <w:rsid w:val="003B78B1"/>
    <w:rsid w:val="003C6D01"/>
    <w:rsid w:val="003D04B3"/>
    <w:rsid w:val="003D5C20"/>
    <w:rsid w:val="003E73C9"/>
    <w:rsid w:val="003F1710"/>
    <w:rsid w:val="00402C3B"/>
    <w:rsid w:val="0040590C"/>
    <w:rsid w:val="00406CC3"/>
    <w:rsid w:val="00420547"/>
    <w:rsid w:val="00431759"/>
    <w:rsid w:val="00431B03"/>
    <w:rsid w:val="00432AB9"/>
    <w:rsid w:val="004334EF"/>
    <w:rsid w:val="0044411A"/>
    <w:rsid w:val="0044461C"/>
    <w:rsid w:val="004517C6"/>
    <w:rsid w:val="00453E58"/>
    <w:rsid w:val="00455130"/>
    <w:rsid w:val="00473424"/>
    <w:rsid w:val="0047678F"/>
    <w:rsid w:val="00482208"/>
    <w:rsid w:val="0048287E"/>
    <w:rsid w:val="0048705F"/>
    <w:rsid w:val="00487289"/>
    <w:rsid w:val="00492534"/>
    <w:rsid w:val="004A40D6"/>
    <w:rsid w:val="004A6B52"/>
    <w:rsid w:val="004B08ED"/>
    <w:rsid w:val="004B0C36"/>
    <w:rsid w:val="004B0E0A"/>
    <w:rsid w:val="004B3198"/>
    <w:rsid w:val="004B4E20"/>
    <w:rsid w:val="004C09E1"/>
    <w:rsid w:val="004C23CE"/>
    <w:rsid w:val="004C4456"/>
    <w:rsid w:val="004D0D01"/>
    <w:rsid w:val="004D5625"/>
    <w:rsid w:val="004F1AD5"/>
    <w:rsid w:val="004F5928"/>
    <w:rsid w:val="00502474"/>
    <w:rsid w:val="00512502"/>
    <w:rsid w:val="00513038"/>
    <w:rsid w:val="0051433B"/>
    <w:rsid w:val="00515B9C"/>
    <w:rsid w:val="00516004"/>
    <w:rsid w:val="0052173D"/>
    <w:rsid w:val="00521B2E"/>
    <w:rsid w:val="00526339"/>
    <w:rsid w:val="005311A9"/>
    <w:rsid w:val="0053376A"/>
    <w:rsid w:val="005354D6"/>
    <w:rsid w:val="00536073"/>
    <w:rsid w:val="00543F71"/>
    <w:rsid w:val="00547404"/>
    <w:rsid w:val="00551E11"/>
    <w:rsid w:val="00554D6B"/>
    <w:rsid w:val="00557A2F"/>
    <w:rsid w:val="00560835"/>
    <w:rsid w:val="00562C09"/>
    <w:rsid w:val="00563E79"/>
    <w:rsid w:val="00565687"/>
    <w:rsid w:val="00576E19"/>
    <w:rsid w:val="005825BC"/>
    <w:rsid w:val="00583CB5"/>
    <w:rsid w:val="005879A7"/>
    <w:rsid w:val="0059019E"/>
    <w:rsid w:val="005969BF"/>
    <w:rsid w:val="00597E6D"/>
    <w:rsid w:val="005A1386"/>
    <w:rsid w:val="005A30B1"/>
    <w:rsid w:val="005B2F51"/>
    <w:rsid w:val="005B4075"/>
    <w:rsid w:val="005B45A7"/>
    <w:rsid w:val="005B6DAD"/>
    <w:rsid w:val="005C02BE"/>
    <w:rsid w:val="005C08D4"/>
    <w:rsid w:val="005C6DDD"/>
    <w:rsid w:val="005D02A9"/>
    <w:rsid w:val="005D0639"/>
    <w:rsid w:val="005D5DEF"/>
    <w:rsid w:val="005E54CB"/>
    <w:rsid w:val="005F73E4"/>
    <w:rsid w:val="006002EC"/>
    <w:rsid w:val="0060642D"/>
    <w:rsid w:val="00613E5B"/>
    <w:rsid w:val="00615818"/>
    <w:rsid w:val="0062298A"/>
    <w:rsid w:val="00632EE8"/>
    <w:rsid w:val="006418A8"/>
    <w:rsid w:val="0064256A"/>
    <w:rsid w:val="00650DF9"/>
    <w:rsid w:val="006635D5"/>
    <w:rsid w:val="00674336"/>
    <w:rsid w:val="00674521"/>
    <w:rsid w:val="00681E6B"/>
    <w:rsid w:val="00687267"/>
    <w:rsid w:val="006902D9"/>
    <w:rsid w:val="00693B25"/>
    <w:rsid w:val="00694404"/>
    <w:rsid w:val="0069785A"/>
    <w:rsid w:val="006A08F9"/>
    <w:rsid w:val="006A1234"/>
    <w:rsid w:val="006A5F43"/>
    <w:rsid w:val="006A7DF4"/>
    <w:rsid w:val="006B3D21"/>
    <w:rsid w:val="006C2A9E"/>
    <w:rsid w:val="006C53B5"/>
    <w:rsid w:val="006D1431"/>
    <w:rsid w:val="006D258A"/>
    <w:rsid w:val="006D469C"/>
    <w:rsid w:val="006D634C"/>
    <w:rsid w:val="006D775D"/>
    <w:rsid w:val="006E3FAB"/>
    <w:rsid w:val="006E5F16"/>
    <w:rsid w:val="006F31E4"/>
    <w:rsid w:val="006F4157"/>
    <w:rsid w:val="00703B7A"/>
    <w:rsid w:val="007069E8"/>
    <w:rsid w:val="00711B82"/>
    <w:rsid w:val="007126E4"/>
    <w:rsid w:val="0071518E"/>
    <w:rsid w:val="0072324B"/>
    <w:rsid w:val="00743DD6"/>
    <w:rsid w:val="0075088B"/>
    <w:rsid w:val="00751601"/>
    <w:rsid w:val="007551AB"/>
    <w:rsid w:val="00755E19"/>
    <w:rsid w:val="00760C06"/>
    <w:rsid w:val="00761156"/>
    <w:rsid w:val="007818A9"/>
    <w:rsid w:val="00790D19"/>
    <w:rsid w:val="007A0472"/>
    <w:rsid w:val="007A3C19"/>
    <w:rsid w:val="007B04D8"/>
    <w:rsid w:val="007B20B4"/>
    <w:rsid w:val="007B2187"/>
    <w:rsid w:val="007B3BE1"/>
    <w:rsid w:val="007B60F9"/>
    <w:rsid w:val="007C1279"/>
    <w:rsid w:val="007D2AF7"/>
    <w:rsid w:val="007F150B"/>
    <w:rsid w:val="007F6E39"/>
    <w:rsid w:val="00801C3A"/>
    <w:rsid w:val="008036E4"/>
    <w:rsid w:val="00806A40"/>
    <w:rsid w:val="00807225"/>
    <w:rsid w:val="00813DD9"/>
    <w:rsid w:val="008140D1"/>
    <w:rsid w:val="008141C0"/>
    <w:rsid w:val="008151D3"/>
    <w:rsid w:val="008233AA"/>
    <w:rsid w:val="00832C21"/>
    <w:rsid w:val="008335E6"/>
    <w:rsid w:val="008336ED"/>
    <w:rsid w:val="0084286D"/>
    <w:rsid w:val="00845BF7"/>
    <w:rsid w:val="00854A11"/>
    <w:rsid w:val="008553E6"/>
    <w:rsid w:val="00857B92"/>
    <w:rsid w:val="00860746"/>
    <w:rsid w:val="0086140F"/>
    <w:rsid w:val="008619A9"/>
    <w:rsid w:val="00861D74"/>
    <w:rsid w:val="0086234B"/>
    <w:rsid w:val="00870381"/>
    <w:rsid w:val="0087203A"/>
    <w:rsid w:val="0087495C"/>
    <w:rsid w:val="00874CDC"/>
    <w:rsid w:val="008766C2"/>
    <w:rsid w:val="008767FC"/>
    <w:rsid w:val="00881AEA"/>
    <w:rsid w:val="0088435B"/>
    <w:rsid w:val="0088734B"/>
    <w:rsid w:val="0088735A"/>
    <w:rsid w:val="0089059B"/>
    <w:rsid w:val="00894746"/>
    <w:rsid w:val="00895600"/>
    <w:rsid w:val="008962BE"/>
    <w:rsid w:val="008A0046"/>
    <w:rsid w:val="008A0923"/>
    <w:rsid w:val="008A4168"/>
    <w:rsid w:val="008B7D09"/>
    <w:rsid w:val="008C05A1"/>
    <w:rsid w:val="008C3C76"/>
    <w:rsid w:val="008C5280"/>
    <w:rsid w:val="008D4144"/>
    <w:rsid w:val="008D4444"/>
    <w:rsid w:val="008D5ED1"/>
    <w:rsid w:val="008E0C74"/>
    <w:rsid w:val="008F2F53"/>
    <w:rsid w:val="008F4F94"/>
    <w:rsid w:val="009131D9"/>
    <w:rsid w:val="00922E96"/>
    <w:rsid w:val="009236CF"/>
    <w:rsid w:val="00927576"/>
    <w:rsid w:val="00930BEE"/>
    <w:rsid w:val="0093104A"/>
    <w:rsid w:val="0093365C"/>
    <w:rsid w:val="00960D01"/>
    <w:rsid w:val="009673B8"/>
    <w:rsid w:val="00974002"/>
    <w:rsid w:val="009744C3"/>
    <w:rsid w:val="00980F6D"/>
    <w:rsid w:val="00982BFD"/>
    <w:rsid w:val="009830D2"/>
    <w:rsid w:val="00984AF5"/>
    <w:rsid w:val="00984DB3"/>
    <w:rsid w:val="00985452"/>
    <w:rsid w:val="00986DB2"/>
    <w:rsid w:val="00992912"/>
    <w:rsid w:val="00994E85"/>
    <w:rsid w:val="00995087"/>
    <w:rsid w:val="009A1B24"/>
    <w:rsid w:val="009A1C5B"/>
    <w:rsid w:val="009A37D8"/>
    <w:rsid w:val="009B142C"/>
    <w:rsid w:val="009B4343"/>
    <w:rsid w:val="009E1729"/>
    <w:rsid w:val="009E4A31"/>
    <w:rsid w:val="009E4E5D"/>
    <w:rsid w:val="009F0F19"/>
    <w:rsid w:val="009F52F5"/>
    <w:rsid w:val="00A003FC"/>
    <w:rsid w:val="00A04986"/>
    <w:rsid w:val="00A22BB1"/>
    <w:rsid w:val="00A35BC8"/>
    <w:rsid w:val="00A35C86"/>
    <w:rsid w:val="00A36257"/>
    <w:rsid w:val="00A4683A"/>
    <w:rsid w:val="00A50190"/>
    <w:rsid w:val="00A517DC"/>
    <w:rsid w:val="00A51E80"/>
    <w:rsid w:val="00A53695"/>
    <w:rsid w:val="00A5376E"/>
    <w:rsid w:val="00A537DD"/>
    <w:rsid w:val="00A548D4"/>
    <w:rsid w:val="00A64862"/>
    <w:rsid w:val="00A719C3"/>
    <w:rsid w:val="00A82A6A"/>
    <w:rsid w:val="00A84CFC"/>
    <w:rsid w:val="00A85774"/>
    <w:rsid w:val="00A92C36"/>
    <w:rsid w:val="00AA5C8B"/>
    <w:rsid w:val="00AA7E4B"/>
    <w:rsid w:val="00AB2782"/>
    <w:rsid w:val="00AB5141"/>
    <w:rsid w:val="00AB5E1E"/>
    <w:rsid w:val="00AC1FE3"/>
    <w:rsid w:val="00AE0B67"/>
    <w:rsid w:val="00AE0F12"/>
    <w:rsid w:val="00AE1080"/>
    <w:rsid w:val="00AE13CB"/>
    <w:rsid w:val="00AE1DC8"/>
    <w:rsid w:val="00AE3344"/>
    <w:rsid w:val="00AF72E7"/>
    <w:rsid w:val="00B20264"/>
    <w:rsid w:val="00B2051A"/>
    <w:rsid w:val="00B20666"/>
    <w:rsid w:val="00B273B4"/>
    <w:rsid w:val="00B30B83"/>
    <w:rsid w:val="00B3290B"/>
    <w:rsid w:val="00B36609"/>
    <w:rsid w:val="00B4054E"/>
    <w:rsid w:val="00B40F3F"/>
    <w:rsid w:val="00B41696"/>
    <w:rsid w:val="00B5022C"/>
    <w:rsid w:val="00B56902"/>
    <w:rsid w:val="00B56E9C"/>
    <w:rsid w:val="00B57503"/>
    <w:rsid w:val="00B57F90"/>
    <w:rsid w:val="00B611BC"/>
    <w:rsid w:val="00B6443C"/>
    <w:rsid w:val="00B65A38"/>
    <w:rsid w:val="00B67352"/>
    <w:rsid w:val="00B8307F"/>
    <w:rsid w:val="00B86379"/>
    <w:rsid w:val="00B9611D"/>
    <w:rsid w:val="00BA28D8"/>
    <w:rsid w:val="00BA6020"/>
    <w:rsid w:val="00BA6052"/>
    <w:rsid w:val="00BA768B"/>
    <w:rsid w:val="00BB28E2"/>
    <w:rsid w:val="00BB5739"/>
    <w:rsid w:val="00BB681B"/>
    <w:rsid w:val="00BC10B4"/>
    <w:rsid w:val="00BC2A08"/>
    <w:rsid w:val="00BE3D17"/>
    <w:rsid w:val="00BE7F6A"/>
    <w:rsid w:val="00BF175F"/>
    <w:rsid w:val="00BF1DF9"/>
    <w:rsid w:val="00BF3307"/>
    <w:rsid w:val="00BF3988"/>
    <w:rsid w:val="00C021EC"/>
    <w:rsid w:val="00C05CB6"/>
    <w:rsid w:val="00C0607F"/>
    <w:rsid w:val="00C06E39"/>
    <w:rsid w:val="00C13484"/>
    <w:rsid w:val="00C15E6D"/>
    <w:rsid w:val="00C2687C"/>
    <w:rsid w:val="00C33178"/>
    <w:rsid w:val="00C35953"/>
    <w:rsid w:val="00C420EE"/>
    <w:rsid w:val="00C421D9"/>
    <w:rsid w:val="00C42CA7"/>
    <w:rsid w:val="00C43802"/>
    <w:rsid w:val="00C46B35"/>
    <w:rsid w:val="00C5030A"/>
    <w:rsid w:val="00C51789"/>
    <w:rsid w:val="00C55986"/>
    <w:rsid w:val="00C60303"/>
    <w:rsid w:val="00C60731"/>
    <w:rsid w:val="00C64D03"/>
    <w:rsid w:val="00C7165B"/>
    <w:rsid w:val="00C71EC6"/>
    <w:rsid w:val="00C75E92"/>
    <w:rsid w:val="00C82053"/>
    <w:rsid w:val="00C83A45"/>
    <w:rsid w:val="00C946B6"/>
    <w:rsid w:val="00C94C89"/>
    <w:rsid w:val="00CA608E"/>
    <w:rsid w:val="00CB2869"/>
    <w:rsid w:val="00CC25DE"/>
    <w:rsid w:val="00CD20A6"/>
    <w:rsid w:val="00CE0E54"/>
    <w:rsid w:val="00CE2CCB"/>
    <w:rsid w:val="00CE4987"/>
    <w:rsid w:val="00CE4A8B"/>
    <w:rsid w:val="00CF128B"/>
    <w:rsid w:val="00D07A9E"/>
    <w:rsid w:val="00D145F6"/>
    <w:rsid w:val="00D15153"/>
    <w:rsid w:val="00D235C6"/>
    <w:rsid w:val="00D32DDA"/>
    <w:rsid w:val="00D3788F"/>
    <w:rsid w:val="00D424DD"/>
    <w:rsid w:val="00D50DE2"/>
    <w:rsid w:val="00D56042"/>
    <w:rsid w:val="00D5744C"/>
    <w:rsid w:val="00D62812"/>
    <w:rsid w:val="00D63D57"/>
    <w:rsid w:val="00D6619F"/>
    <w:rsid w:val="00D7049D"/>
    <w:rsid w:val="00D73DC9"/>
    <w:rsid w:val="00D776BD"/>
    <w:rsid w:val="00D85D4F"/>
    <w:rsid w:val="00D87DDA"/>
    <w:rsid w:val="00D90A0E"/>
    <w:rsid w:val="00D91CBA"/>
    <w:rsid w:val="00D96F1C"/>
    <w:rsid w:val="00DA5536"/>
    <w:rsid w:val="00DA7DAA"/>
    <w:rsid w:val="00DB2230"/>
    <w:rsid w:val="00DC2953"/>
    <w:rsid w:val="00DC60CC"/>
    <w:rsid w:val="00DD111D"/>
    <w:rsid w:val="00DD2FBA"/>
    <w:rsid w:val="00E030B6"/>
    <w:rsid w:val="00E066D7"/>
    <w:rsid w:val="00E06AD2"/>
    <w:rsid w:val="00E06FBB"/>
    <w:rsid w:val="00E138D4"/>
    <w:rsid w:val="00E17BBC"/>
    <w:rsid w:val="00E20BEA"/>
    <w:rsid w:val="00E2113B"/>
    <w:rsid w:val="00E363B7"/>
    <w:rsid w:val="00E413A9"/>
    <w:rsid w:val="00E46D43"/>
    <w:rsid w:val="00E50541"/>
    <w:rsid w:val="00E510EA"/>
    <w:rsid w:val="00E545D4"/>
    <w:rsid w:val="00E60EB6"/>
    <w:rsid w:val="00E625F5"/>
    <w:rsid w:val="00E658F0"/>
    <w:rsid w:val="00E66BB3"/>
    <w:rsid w:val="00E742A3"/>
    <w:rsid w:val="00E74548"/>
    <w:rsid w:val="00E77683"/>
    <w:rsid w:val="00E80874"/>
    <w:rsid w:val="00E81F0F"/>
    <w:rsid w:val="00E867AB"/>
    <w:rsid w:val="00EA3063"/>
    <w:rsid w:val="00EC1436"/>
    <w:rsid w:val="00EC32AC"/>
    <w:rsid w:val="00EC76A3"/>
    <w:rsid w:val="00EE0077"/>
    <w:rsid w:val="00EF0028"/>
    <w:rsid w:val="00EF05E3"/>
    <w:rsid w:val="00EF0640"/>
    <w:rsid w:val="00EF3099"/>
    <w:rsid w:val="00EF343D"/>
    <w:rsid w:val="00EF4143"/>
    <w:rsid w:val="00EF5951"/>
    <w:rsid w:val="00EF5BC8"/>
    <w:rsid w:val="00F00DC6"/>
    <w:rsid w:val="00F03ABF"/>
    <w:rsid w:val="00F16288"/>
    <w:rsid w:val="00F20010"/>
    <w:rsid w:val="00F3315C"/>
    <w:rsid w:val="00F44E95"/>
    <w:rsid w:val="00F46EEC"/>
    <w:rsid w:val="00F55E56"/>
    <w:rsid w:val="00F563F4"/>
    <w:rsid w:val="00F67544"/>
    <w:rsid w:val="00F70D83"/>
    <w:rsid w:val="00F72614"/>
    <w:rsid w:val="00F73488"/>
    <w:rsid w:val="00F76B6B"/>
    <w:rsid w:val="00F77040"/>
    <w:rsid w:val="00F821B8"/>
    <w:rsid w:val="00F82DF1"/>
    <w:rsid w:val="00F93713"/>
    <w:rsid w:val="00F95613"/>
    <w:rsid w:val="00F970DB"/>
    <w:rsid w:val="00FB1321"/>
    <w:rsid w:val="00FB2CF5"/>
    <w:rsid w:val="00FB4FB5"/>
    <w:rsid w:val="00FB544A"/>
    <w:rsid w:val="00FB7D85"/>
    <w:rsid w:val="00FC325D"/>
    <w:rsid w:val="00FC3EE0"/>
    <w:rsid w:val="00FC690F"/>
    <w:rsid w:val="00FE1ECC"/>
    <w:rsid w:val="00FE3F9A"/>
    <w:rsid w:val="00FE4761"/>
    <w:rsid w:val="00FE547D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3973B"/>
  <w15:docId w15:val="{A66848F2-4A7A-7348-AB4C-8E6DFC5C6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6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7516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7B082-1538-4A7B-8638-AB95BF6A8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Mohamad</cp:lastModifiedBy>
  <cp:revision>7</cp:revision>
  <cp:lastPrinted>2023-03-26T09:43:00Z</cp:lastPrinted>
  <dcterms:created xsi:type="dcterms:W3CDTF">2023-05-26T17:20:00Z</dcterms:created>
  <dcterms:modified xsi:type="dcterms:W3CDTF">2023-05-27T08:25:00Z</dcterms:modified>
</cp:coreProperties>
</file>